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36216685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36216686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36216687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AC2A79" w:rsidRDefault="001208E6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36216685" w:history="1">
            <w:r w:rsidR="00AC2A79" w:rsidRPr="00D80271">
              <w:rPr>
                <w:rStyle w:val="a9"/>
                <w:rFonts w:eastAsia="標楷體"/>
                <w:noProof/>
              </w:rPr>
              <w:t>Controller Message Protocol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6" w:history="1">
            <w:r w:rsidR="00AC2A79" w:rsidRPr="00D80271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7" w:history="1">
            <w:r w:rsidR="00AC2A79" w:rsidRPr="00D80271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8" w:history="1">
            <w:r w:rsidR="00AC2A79" w:rsidRPr="00D80271">
              <w:rPr>
                <w:rStyle w:val="a9"/>
                <w:rFonts w:eastAsia="標楷體"/>
                <w:noProof/>
              </w:rPr>
              <w:t>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Introduc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9" w:history="1">
            <w:r w:rsidR="00AC2A79" w:rsidRPr="00D80271">
              <w:rPr>
                <w:rStyle w:val="a9"/>
                <w:rFonts w:eastAsia="標楷體"/>
                <w:noProof/>
              </w:rPr>
              <w:t>1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Overview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0" w:history="1">
            <w:r w:rsidR="00AC2A79" w:rsidRPr="00D80271">
              <w:rPr>
                <w:rStyle w:val="a9"/>
                <w:rFonts w:eastAsia="標楷體"/>
                <w:noProof/>
              </w:rPr>
              <w:t>1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Glossary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1" w:history="1">
            <w:r w:rsidR="00AC2A79" w:rsidRPr="00D80271">
              <w:rPr>
                <w:rStyle w:val="a9"/>
                <w:rFonts w:eastAsia="標楷體"/>
                <w:noProof/>
              </w:rPr>
              <w:t>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troller Message Protocol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2" w:history="1">
            <w:r w:rsidR="00AC2A79" w:rsidRPr="00D80271">
              <w:rPr>
                <w:rStyle w:val="a9"/>
                <w:rFonts w:eastAsia="標楷體"/>
                <w:noProof/>
              </w:rPr>
              <w:t>2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Type and Format Definition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3" w:history="1">
            <w:r w:rsidR="00AC2A79" w:rsidRPr="00D80271">
              <w:rPr>
                <w:rStyle w:val="a9"/>
                <w:rFonts w:eastAsia="標楷體"/>
                <w:noProof/>
              </w:rPr>
              <w:t>2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Forma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4" w:history="1">
            <w:r w:rsidR="00AC2A79" w:rsidRPr="00D80271">
              <w:rPr>
                <w:rStyle w:val="a9"/>
                <w:rFonts w:eastAsia="標楷體"/>
                <w:noProof/>
              </w:rPr>
              <w:t>2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Layou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5" w:history="1">
            <w:r w:rsidR="00AC2A79" w:rsidRPr="00D80271">
              <w:rPr>
                <w:rStyle w:val="a9"/>
                <w:rFonts w:eastAsia="標楷體"/>
                <w:noProof/>
              </w:rPr>
              <w:t>2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Session Descrip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6" w:history="1">
            <w:r w:rsidR="00AC2A79" w:rsidRPr="00D80271">
              <w:rPr>
                <w:rStyle w:val="a9"/>
                <w:rFonts w:eastAsia="標楷體"/>
                <w:noProof/>
              </w:rPr>
              <w:t>2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Defini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7" w:history="1">
            <w:r w:rsidR="00AC2A79" w:rsidRPr="00D80271">
              <w:rPr>
                <w:rStyle w:val="a9"/>
                <w:rFonts w:eastAsia="標楷體"/>
                <w:noProof/>
              </w:rPr>
              <w:t>2.5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Bind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8" w:history="1">
            <w:r w:rsidR="00AC2A79" w:rsidRPr="00D80271">
              <w:rPr>
                <w:rStyle w:val="a9"/>
                <w:rFonts w:eastAsia="標楷體"/>
                <w:noProof/>
              </w:rPr>
              <w:t>2.5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Bind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9" w:history="1">
            <w:r w:rsidR="00AC2A79" w:rsidRPr="00D80271">
              <w:rPr>
                <w:rStyle w:val="a9"/>
                <w:rFonts w:eastAsia="標楷體"/>
                <w:noProof/>
              </w:rPr>
              <w:t>2.5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0" w:history="1">
            <w:r w:rsidR="00AC2A79" w:rsidRPr="00D80271">
              <w:rPr>
                <w:rStyle w:val="a9"/>
                <w:rFonts w:eastAsia="標楷體"/>
                <w:noProof/>
              </w:rPr>
              <w:t>2.5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1" w:history="1">
            <w:r w:rsidR="00AC2A79" w:rsidRPr="00D80271">
              <w:rPr>
                <w:rStyle w:val="a9"/>
                <w:rFonts w:eastAsia="標楷體"/>
                <w:noProof/>
              </w:rPr>
              <w:t>2.5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2" w:history="1">
            <w:r w:rsidR="00AC2A79" w:rsidRPr="00D80271">
              <w:rPr>
                <w:rStyle w:val="a9"/>
                <w:rFonts w:eastAsia="標楷體"/>
                <w:noProof/>
              </w:rPr>
              <w:t>2.5.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3" w:history="1">
            <w:r w:rsidR="00AC2A79" w:rsidRPr="00D80271">
              <w:rPr>
                <w:rStyle w:val="a9"/>
                <w:rFonts w:eastAsia="標楷體"/>
                <w:noProof/>
              </w:rPr>
              <w:t>2.5.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Enquire link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4" w:history="1">
            <w:r w:rsidR="00AC2A79" w:rsidRPr="00D80271">
              <w:rPr>
                <w:rStyle w:val="a9"/>
                <w:rFonts w:eastAsia="標楷體"/>
                <w:noProof/>
              </w:rPr>
              <w:t>2.5.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Enquire link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5" w:history="1">
            <w:r w:rsidR="00AC2A79" w:rsidRPr="00D80271">
              <w:rPr>
                <w:rStyle w:val="a9"/>
                <w:rFonts w:eastAsia="標楷體"/>
                <w:noProof/>
              </w:rPr>
              <w:t>2.5.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nbind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6" w:history="1">
            <w:r w:rsidR="00AC2A79" w:rsidRPr="00D80271">
              <w:rPr>
                <w:rStyle w:val="a9"/>
                <w:rFonts w:eastAsia="標楷體"/>
                <w:noProof/>
              </w:rPr>
              <w:t>2.5.1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nbind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7" w:history="1">
            <w:r w:rsidR="00AC2A79" w:rsidRPr="00D80271">
              <w:rPr>
                <w:rStyle w:val="a9"/>
                <w:rFonts w:eastAsia="標楷體"/>
                <w:noProof/>
              </w:rPr>
              <w:t>2.5.1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pdate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8" w:history="1">
            <w:r w:rsidR="00AC2A79" w:rsidRPr="00D80271">
              <w:rPr>
                <w:rStyle w:val="a9"/>
                <w:rFonts w:eastAsia="標楷體"/>
                <w:noProof/>
              </w:rPr>
              <w:t>2.5.1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pdate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9" w:history="1">
            <w:r w:rsidR="00AC2A79" w:rsidRPr="00D80271">
              <w:rPr>
                <w:rStyle w:val="a9"/>
                <w:rFonts w:eastAsia="標楷體"/>
                <w:noProof/>
              </w:rPr>
              <w:t>2.5.1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Reboot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0" w:history="1">
            <w:r w:rsidR="00AC2A79" w:rsidRPr="00D80271">
              <w:rPr>
                <w:rStyle w:val="a9"/>
                <w:rFonts w:eastAsia="標楷體"/>
                <w:noProof/>
              </w:rPr>
              <w:t>2.5.1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Reboot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1" w:history="1">
            <w:r w:rsidR="00AC2A79" w:rsidRPr="00D80271">
              <w:rPr>
                <w:rStyle w:val="a9"/>
                <w:rFonts w:eastAsia="標楷體"/>
                <w:noProof/>
              </w:rPr>
              <w:t>2.5.1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2" w:history="1">
            <w:r w:rsidR="00AC2A79" w:rsidRPr="00D80271">
              <w:rPr>
                <w:rStyle w:val="a9"/>
                <w:rFonts w:eastAsia="標楷體"/>
                <w:noProof/>
              </w:rPr>
              <w:t>2.5.1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3" w:history="1">
            <w:r w:rsidR="00AC2A79" w:rsidRPr="00D80271">
              <w:rPr>
                <w:rStyle w:val="a9"/>
                <w:rFonts w:eastAsia="標楷體"/>
                <w:noProof/>
              </w:rPr>
              <w:t>2.5.1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etting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4" w:history="1">
            <w:r w:rsidR="00AC2A79" w:rsidRPr="00D80271">
              <w:rPr>
                <w:rStyle w:val="a9"/>
                <w:rFonts w:eastAsia="標楷體"/>
                <w:noProof/>
              </w:rPr>
              <w:t>2.5.1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etting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5" w:history="1">
            <w:r w:rsidR="00AC2A79" w:rsidRPr="00D80271">
              <w:rPr>
                <w:rStyle w:val="a9"/>
                <w:rFonts w:eastAsia="標楷體"/>
                <w:noProof/>
              </w:rPr>
              <w:t>2.5.1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e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6" w:history="1">
            <w:r w:rsidR="00AC2A79" w:rsidRPr="00D80271">
              <w:rPr>
                <w:rStyle w:val="a9"/>
                <w:rFonts w:eastAsia="標楷體"/>
                <w:noProof/>
              </w:rPr>
              <w:t>2.5.2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e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7" w:history="1">
            <w:r w:rsidR="00AC2A79" w:rsidRPr="00D80271">
              <w:rPr>
                <w:rStyle w:val="a9"/>
                <w:rFonts w:eastAsia="標楷體"/>
                <w:noProof/>
              </w:rPr>
              <w:t>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arameter Defini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8" w:history="1">
            <w:r w:rsidR="00AC2A79" w:rsidRPr="00D80271">
              <w:rPr>
                <w:rStyle w:val="a9"/>
                <w:rFonts w:eastAsia="標楷體"/>
                <w:noProof/>
              </w:rPr>
              <w:t>3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Header Parameter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9" w:history="1">
            <w:r w:rsidR="00AC2A79" w:rsidRPr="00D80271">
              <w:rPr>
                <w:rStyle w:val="a9"/>
                <w:rFonts w:eastAsia="標楷體"/>
                <w:noProof/>
              </w:rPr>
              <w:t>3.1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length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0" w:history="1">
            <w:r w:rsidR="00AC2A79" w:rsidRPr="00D80271">
              <w:rPr>
                <w:rStyle w:val="a9"/>
                <w:rFonts w:eastAsia="標楷體"/>
                <w:noProof/>
              </w:rPr>
              <w:t>3.1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id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1" w:history="1">
            <w:r w:rsidR="00AC2A79" w:rsidRPr="00D80271">
              <w:rPr>
                <w:rStyle w:val="a9"/>
                <w:rFonts w:eastAsia="標楷體"/>
                <w:noProof/>
              </w:rPr>
              <w:t>3.1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statu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2" w:history="1">
            <w:r w:rsidR="00AC2A79" w:rsidRPr="00D80271">
              <w:rPr>
                <w:rStyle w:val="a9"/>
                <w:rFonts w:eastAsia="標楷體"/>
                <w:noProof/>
              </w:rPr>
              <w:t>3.1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Sequence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3" w:history="1">
            <w:r w:rsidR="00AC2A79" w:rsidRPr="00D80271">
              <w:rPr>
                <w:rStyle w:val="a9"/>
                <w:rFonts w:eastAsia="標楷體"/>
                <w:noProof/>
              </w:rPr>
              <w:t>3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Mandatory CMP Parameter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4" w:history="1">
            <w:r w:rsidR="00AC2A79" w:rsidRPr="00D80271">
              <w:rPr>
                <w:rStyle w:val="a9"/>
                <w:rFonts w:eastAsia="標楷體"/>
                <w:noProof/>
              </w:rPr>
              <w:t>3.2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Typ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5" w:history="1">
            <w:r w:rsidR="00AC2A79" w:rsidRPr="00D80271">
              <w:rPr>
                <w:rStyle w:val="a9"/>
                <w:rFonts w:eastAsia="標楷體"/>
                <w:noProof/>
              </w:rPr>
              <w:t>3.2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Data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6" w:history="1">
            <w:r w:rsidR="00AC2A79" w:rsidRPr="00D80271">
              <w:rPr>
                <w:rStyle w:val="a9"/>
                <w:rFonts w:eastAsia="標楷體"/>
                <w:noProof/>
              </w:rPr>
              <w:t>3.2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sul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7" w:history="1">
            <w:r w:rsidR="00AC2A79" w:rsidRPr="00D80271">
              <w:rPr>
                <w:rStyle w:val="a9"/>
                <w:rFonts w:eastAsia="標楷體"/>
                <w:noProof/>
              </w:rPr>
              <w:t>3.2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typ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8" w:history="1">
            <w:r w:rsidR="00AC2A79" w:rsidRPr="00D80271">
              <w:rPr>
                <w:rStyle w:val="a9"/>
                <w:rFonts w:eastAsia="標楷體"/>
                <w:noProof/>
              </w:rPr>
              <w:t>3.2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Data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9" w:history="1">
            <w:r w:rsidR="00AC2A79" w:rsidRPr="00D80271">
              <w:rPr>
                <w:rStyle w:val="a9"/>
                <w:rFonts w:eastAsia="標楷體"/>
                <w:noProof/>
              </w:rPr>
              <w:t>3.2.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item and valu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0" w:history="1">
            <w:r w:rsidR="00AC2A79" w:rsidRPr="00D80271">
              <w:rPr>
                <w:rStyle w:val="a9"/>
                <w:rFonts w:eastAsia="標楷體"/>
                <w:noProof/>
              </w:rPr>
              <w:t>3.2.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sul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1" w:history="1">
            <w:r w:rsidR="00AC2A79" w:rsidRPr="00D80271">
              <w:rPr>
                <w:rStyle w:val="a9"/>
                <w:rFonts w:eastAsia="標楷體"/>
                <w:noProof/>
              </w:rPr>
              <w:t>3.2.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Wire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2" w:history="1">
            <w:r w:rsidR="00AC2A79" w:rsidRPr="00D80271">
              <w:rPr>
                <w:rStyle w:val="a9"/>
                <w:rFonts w:eastAsia="標楷體"/>
                <w:noProof/>
              </w:rPr>
              <w:t>3.2.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rt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3" w:history="1">
            <w:r w:rsidR="00AC2A79" w:rsidRPr="00D80271">
              <w:rPr>
                <w:rStyle w:val="a9"/>
                <w:rFonts w:eastAsia="標楷體"/>
                <w:noProof/>
              </w:rPr>
              <w:t>3.2.1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Stat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4" w:history="1">
            <w:r w:rsidR="00AC2A79" w:rsidRPr="00D80271">
              <w:rPr>
                <w:rStyle w:val="a9"/>
                <w:rFonts w:eastAsia="標楷體"/>
                <w:noProof/>
              </w:rPr>
              <w:t>3.2.1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u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5" w:history="1">
            <w:r w:rsidR="00AC2A79" w:rsidRPr="00D80271">
              <w:rPr>
                <w:rStyle w:val="a9"/>
                <w:rFonts w:eastAsia="標楷體"/>
                <w:noProof/>
              </w:rPr>
              <w:t>3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Optional Paramet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208E6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6" w:history="1">
            <w:r w:rsidR="00AC2A79" w:rsidRPr="00D80271">
              <w:rPr>
                <w:rStyle w:val="a9"/>
                <w:rFonts w:eastAsia="標楷體"/>
                <w:noProof/>
              </w:rPr>
              <w:t>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Note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1208E6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36216688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36216689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個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36216690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36216691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36216692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36216693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36216694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36216695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36216696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36216697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1208E6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1208E6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1208E6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1208E6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D56DB" w:rsidRPr="00543406" w:rsidTr="001B2A99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9D56DB" w:rsidRPr="00543406" w:rsidRDefault="00EE2042" w:rsidP="00CB496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Controller </w:t>
            </w:r>
            <w:r w:rsidR="004200F2" w:rsidRPr="00543406"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9D56DB" w:rsidRPr="00543406" w:rsidRDefault="00371516" w:rsidP="001B2A9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9D56DB" w:rsidRPr="00543406" w:rsidRDefault="004800DD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55402B" w:rsidRPr="00543406" w:rsidRDefault="000223E7" w:rsidP="003419C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="0055402B" w:rsidRPr="00543406">
              <w:rPr>
                <w:rFonts w:eastAsia="標楷體" w:hint="eastAsia"/>
              </w:rPr>
              <w:t>.</w:t>
            </w:r>
          </w:p>
          <w:p w:rsidR="008C5942" w:rsidRPr="00543406" w:rsidRDefault="001802C1" w:rsidP="008C594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</w:t>
            </w:r>
            <w:r w:rsidR="0028221C" w:rsidRPr="00543406">
              <w:rPr>
                <w:rFonts w:eastAsia="標楷體" w:hint="eastAsia"/>
              </w:rPr>
              <w:t>.</w:t>
            </w: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  <w:tr w:rsidR="009D56DB" w:rsidRPr="00543406" w:rsidTr="0098379D">
        <w:tc>
          <w:tcPr>
            <w:tcW w:w="530" w:type="dxa"/>
            <w:vMerge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850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  <w:tc>
          <w:tcPr>
            <w:tcW w:w="993" w:type="dxa"/>
            <w:vAlign w:val="center"/>
          </w:tcPr>
          <w:p w:rsidR="009D56DB" w:rsidRPr="00543406" w:rsidRDefault="009D56DB" w:rsidP="0098379D">
            <w:pPr>
              <w:jc w:val="center"/>
              <w:rPr>
                <w:rFonts w:eastAsia="標楷體"/>
              </w:rPr>
            </w:pPr>
          </w:p>
        </w:tc>
        <w:tc>
          <w:tcPr>
            <w:tcW w:w="326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36216698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1208E6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1208E6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1208E6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1208E6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1208E6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1208E6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1208E6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1208E6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1208E6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1208E6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 xml:space="preserve">response PDU should echo </w:t>
            </w:r>
            <w:r w:rsidRPr="00543406">
              <w:rPr>
                <w:rFonts w:eastAsia="標楷體"/>
              </w:rPr>
              <w:lastRenderedPageBreak/>
              <w:t>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1208E6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4" w:name="_Toc436216699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4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 xml:space="preserve">nique sequence </w:t>
            </w:r>
            <w:r w:rsidRPr="00543406">
              <w:rPr>
                <w:rFonts w:eastAsia="標楷體"/>
              </w:rPr>
              <w:lastRenderedPageBreak/>
              <w:t>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561B83" w:rsidRPr="00543406" w:rsidTr="00EB6BB8">
        <w:tc>
          <w:tcPr>
            <w:tcW w:w="489" w:type="dxa"/>
            <w:vMerge w:val="restart"/>
            <w:vAlign w:val="center"/>
          </w:tcPr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561B83" w:rsidRPr="00543406" w:rsidRDefault="00561B8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Authentication </w:t>
            </w:r>
            <w:r w:rsidR="003D4943">
              <w:rPr>
                <w:rFonts w:eastAsia="標楷體" w:hint="eastAsia"/>
              </w:rPr>
              <w:t>Type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841F3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93" w:type="dxa"/>
            <w:vAlign w:val="center"/>
          </w:tcPr>
          <w:p w:rsidR="00561B83" w:rsidRPr="00543406" w:rsidRDefault="00561B83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18" w:type="dxa"/>
          </w:tcPr>
          <w:p w:rsidR="00561B83" w:rsidRPr="00543406" w:rsidRDefault="00561B83" w:rsidP="006221E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61B83" w:rsidRPr="00543406" w:rsidRDefault="007821A3" w:rsidP="00892D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561B83" w:rsidRPr="00543406" w:rsidRDefault="001208E6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4C4A74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1208E6" w:rsidP="006B70FA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527556">
              <w:rPr>
                <w:rFonts w:eastAsia="標楷體"/>
              </w:rPr>
              <w:instrText xml:space="preserve"> REF _Ref43362208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5" w:name="_Toc436216700"/>
      <w:r w:rsidRPr="00543406">
        <w:rPr>
          <w:rFonts w:eastAsia="標楷體"/>
        </w:rPr>
        <w:t>Authentication response syntax</w:t>
      </w:r>
      <w:bookmarkEnd w:id="15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 result</w:t>
            </w:r>
          </w:p>
        </w:tc>
        <w:tc>
          <w:tcPr>
            <w:tcW w:w="790" w:type="dxa"/>
            <w:vAlign w:val="center"/>
          </w:tcPr>
          <w:p w:rsidR="000445B1" w:rsidRPr="00543406" w:rsidRDefault="00FC3660" w:rsidP="007775B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72" w:type="dxa"/>
          </w:tcPr>
          <w:p w:rsidR="000445B1" w:rsidRDefault="000445B1" w:rsidP="0016017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0445B1" w:rsidRPr="00543406" w:rsidRDefault="001208E6" w:rsidP="00F704F0">
            <w:pPr>
              <w:jc w:val="center"/>
              <w:rPr>
                <w:rFonts w:eastAsia="標楷體"/>
              </w:rPr>
            </w:pPr>
            <w:fldSimple w:instr=" REF _Ref433375436 \r \h  \* MERGEFORMAT ">
              <w:r w:rsidR="004C4A74" w:rsidRPr="004C4A74">
                <w:rPr>
                  <w:rFonts w:eastAsia="標楷體"/>
                </w:rPr>
                <w:t>3.2.3</w:t>
              </w:r>
            </w:fldSimple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16" w:name="_Toc436216701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A5097" w:rsidRPr="00543406" w:rsidTr="00EF72FB">
        <w:tc>
          <w:tcPr>
            <w:tcW w:w="445" w:type="dxa"/>
            <w:vMerge w:val="restart"/>
            <w:vAlign w:val="center"/>
          </w:tcPr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9A5097" w:rsidRPr="00543406" w:rsidRDefault="004A3107" w:rsidP="00972412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ccess log</w:t>
            </w:r>
            <w:r w:rsidR="00F06B25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9A5097" w:rsidRPr="00543406" w:rsidRDefault="00CE4465" w:rsidP="00E74E9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042" w:type="dxa"/>
            <w:vAlign w:val="center"/>
          </w:tcPr>
          <w:p w:rsidR="009A5097" w:rsidRPr="00543406" w:rsidRDefault="004A3107" w:rsidP="0097241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096CDF" w:rsidRDefault="00F52467" w:rsidP="0097241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35282" w:rsidRPr="00543406" w:rsidRDefault="00435282" w:rsidP="0097241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9A5097" w:rsidRPr="00543406" w:rsidRDefault="001208E6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0068E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0068E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1208E6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17" w:name="_Toc436216702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18" w:name="_Toc436216703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19" w:name="_Toc436216704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19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0" w:name="_Toc436216705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1" w:name="_Toc436216706"/>
      <w:r w:rsidRPr="00543406">
        <w:rPr>
          <w:rFonts w:eastAsia="標楷體"/>
        </w:rPr>
        <w:t>Unbind response syntax</w:t>
      </w:r>
      <w:bookmarkEnd w:id="21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2" w:name="_Toc436216707"/>
      <w:r w:rsidRPr="00543406">
        <w:rPr>
          <w:rFonts w:eastAsia="標楷體" w:hint="eastAsia"/>
        </w:rPr>
        <w:lastRenderedPageBreak/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2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3" w:name="_Toc436216708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3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4" w:name="_Toc436216709"/>
      <w:r w:rsidRPr="00543406">
        <w:rPr>
          <w:rFonts w:eastAsia="標楷體" w:hint="eastAsia"/>
        </w:rPr>
        <w:lastRenderedPageBreak/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4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5" w:name="_Toc436216710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26" w:name="_Toc436216711"/>
      <w:r w:rsidRPr="00543406">
        <w:rPr>
          <w:rFonts w:eastAsia="標楷體" w:hint="eastAsia"/>
        </w:rPr>
        <w:lastRenderedPageBreak/>
        <w:t>Configuration request</w:t>
      </w:r>
      <w:r w:rsidRPr="00543406">
        <w:rPr>
          <w:rFonts w:eastAsia="標楷體"/>
        </w:rPr>
        <w:t xml:space="preserve"> syntax</w:t>
      </w:r>
      <w:bookmarkEnd w:id="26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1208E6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1208E6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27" w:name="_Toc436216712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2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1208E6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28" w:name="_Toc436216713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28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1E386D" w:rsidRPr="004D6562" w:rsidRDefault="001E386D" w:rsidP="002A4E2E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543406" w:rsidRDefault="001E386D" w:rsidP="002A4E2E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1E386D" w:rsidRDefault="001E386D" w:rsidP="00874327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Pr="00543406" w:rsidRDefault="001E386D" w:rsidP="00235395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1E386D" w:rsidRPr="00543406" w:rsidRDefault="00E47BD6" w:rsidP="00235395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 w:rsidR="001E386D" w:rsidRPr="00543406">
              <w:rPr>
                <w:rFonts w:eastAsia="標楷體" w:cs="Times New Roman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 xml:space="preserve"> to </w:t>
            </w:r>
            <w:r>
              <w:rPr>
                <w:rFonts w:eastAsia="標楷體" w:cs="Times New Roman"/>
                <w:szCs w:val="24"/>
              </w:rPr>
              <w:t>‘</w:t>
            </w:r>
            <w:r w:rsidR="001E386D">
              <w:rPr>
                <w:rFonts w:eastAsia="標楷體" w:cs="Times New Roman" w:hint="eastAsia"/>
                <w:szCs w:val="24"/>
              </w:rPr>
              <w:t>9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1208E6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1E386D" w:rsidRPr="004D6562" w:rsidRDefault="001E386D" w:rsidP="008A758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543406" w:rsidRDefault="001E386D" w:rsidP="008A758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1E386D" w:rsidRDefault="001E386D" w:rsidP="00021E8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Pr="00543406" w:rsidRDefault="001E386D" w:rsidP="005B11EF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1E386D" w:rsidRPr="00543406" w:rsidRDefault="00E40503" w:rsidP="005B11EF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 w:rsidR="001E386D" w:rsidRPr="00543406">
              <w:rPr>
                <w:rFonts w:eastAsia="標楷體" w:cs="Times New Roman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 xml:space="preserve"> to </w:t>
            </w:r>
            <w:r>
              <w:rPr>
                <w:rFonts w:eastAsia="標楷體" w:cs="Times New Roman"/>
                <w:szCs w:val="24"/>
              </w:rPr>
              <w:t>‘</w:t>
            </w:r>
            <w:r w:rsidR="001E386D">
              <w:rPr>
                <w:rFonts w:eastAsia="標楷體" w:cs="Times New Roman" w:hint="eastAsia"/>
                <w:szCs w:val="24"/>
              </w:rPr>
              <w:t>9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1208E6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1208E6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29" w:name="_Toc436216714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29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1208E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0" w:name="_Toc43621671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0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208E6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1208E6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208E6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208E6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BE49D5" w:rsidRPr="004D6562" w:rsidRDefault="00BE49D5" w:rsidP="00196BA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BE49D5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BE49D5" w:rsidRPr="00543406" w:rsidRDefault="00DC4040" w:rsidP="00196BAD">
            <w:pPr>
              <w:rPr>
                <w:rFonts w:eastAsia="標楷體"/>
              </w:rPr>
            </w:pPr>
            <w:r>
              <w:rPr>
                <w:rFonts w:eastAsia="標楷體" w:cs="Times New Roman" w:hint="eastAsia"/>
                <w:szCs w:val="24"/>
              </w:rPr>
              <w:t>0</w:t>
            </w:r>
            <w:r w:rsidR="00BE49D5" w:rsidRPr="00543406">
              <w:rPr>
                <w:rFonts w:eastAsia="標楷體" w:cs="Times New Roman"/>
                <w:szCs w:val="24"/>
              </w:rPr>
              <w:t xml:space="preserve"> to </w:t>
            </w:r>
            <w:r w:rsidR="00BE49D5">
              <w:rPr>
                <w:rFonts w:eastAsia="標楷體" w:cs="Times New Roman" w:hint="eastAsia"/>
                <w:szCs w:val="24"/>
              </w:rPr>
              <w:t>9</w:t>
            </w:r>
            <w:r w:rsidR="00BE49D5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208E6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1" w:name="_Toc436216716"/>
      <w:r>
        <w:rPr>
          <w:rFonts w:eastAsia="標楷體" w:hint="eastAsia"/>
        </w:rPr>
        <w:lastRenderedPageBreak/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1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1208E6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1208E6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1208E6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1208E6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208E6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C-Octet </w:t>
            </w:r>
            <w:r w:rsidRPr="00543406">
              <w:rPr>
                <w:rFonts w:eastAsia="標楷體"/>
              </w:rPr>
              <w:lastRenderedPageBreak/>
              <w:t>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lastRenderedPageBreak/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208E6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 w:hint="eastAsia"/>
        </w:rPr>
      </w:pPr>
    </w:p>
    <w:p w:rsidR="004F210D" w:rsidRDefault="004F210D" w:rsidP="004F210D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ER MDM Log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C703C3">
        <w:tc>
          <w:tcPr>
            <w:tcW w:w="481" w:type="dxa"/>
            <w:vMerge w:val="restart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C703C3">
        <w:tc>
          <w:tcPr>
            <w:tcW w:w="481" w:type="dxa"/>
            <w:vMerge w:val="restart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1C441C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Account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Pr="00543406" w:rsidRDefault="001C441C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C703C3">
        <w:tc>
          <w:tcPr>
            <w:tcW w:w="481" w:type="dxa"/>
            <w:vMerge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C703C3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Pr="00543406" w:rsidRDefault="001C441C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 w:hint="eastAsia"/>
        </w:rPr>
      </w:pPr>
    </w:p>
    <w:p w:rsidR="00A63522" w:rsidRDefault="00A63522" w:rsidP="00A63522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ER MDM Log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C703C3">
        <w:tc>
          <w:tcPr>
            <w:tcW w:w="491" w:type="dxa"/>
            <w:vMerge w:val="restart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Pr="004C4A74">
                <w:rPr>
                  <w:rFonts w:eastAsia="標楷體"/>
                </w:rPr>
                <w:t>3.1.4</w:t>
              </w:r>
            </w:fldSimple>
          </w:p>
        </w:tc>
      </w:tr>
      <w:tr w:rsidR="00825205" w:rsidRPr="00543406" w:rsidTr="00C703C3">
        <w:tc>
          <w:tcPr>
            <w:tcW w:w="491" w:type="dxa"/>
            <w:vMerge w:val="restart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825205" w:rsidRPr="00543406" w:rsidRDefault="00825205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825205" w:rsidRDefault="00825205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25205" w:rsidRPr="00543406" w:rsidRDefault="00825205" w:rsidP="00C703C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</w:tr>
      <w:tr w:rsidR="00825205" w:rsidRPr="00543406" w:rsidTr="00C703C3">
        <w:tc>
          <w:tcPr>
            <w:tcW w:w="491" w:type="dxa"/>
            <w:vMerge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C703C3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Timer</w:t>
            </w:r>
          </w:p>
        </w:tc>
        <w:tc>
          <w:tcPr>
            <w:tcW w:w="843" w:type="dxa"/>
            <w:vAlign w:val="center"/>
          </w:tcPr>
          <w:p w:rsidR="00825205" w:rsidRDefault="00825205" w:rsidP="00C703C3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84" w:type="dxa"/>
            <w:vAlign w:val="center"/>
          </w:tcPr>
          <w:p w:rsidR="00825205" w:rsidRDefault="00825205" w:rsidP="00C703C3">
            <w:pPr>
              <w:jc w:val="center"/>
              <w:rPr>
                <w:rFonts w:eastAsia="標楷體" w:hint="eastAsia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825205" w:rsidRDefault="00825205" w:rsidP="0082520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25205" w:rsidRPr="00543406" w:rsidRDefault="00825205" w:rsidP="00C703C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 w:hint="eastAsia"/>
                <w:szCs w:val="24"/>
              </w:rPr>
              <w:t xml:space="preserve">How </w:t>
            </w:r>
            <w:r w:rsidR="00487ABE">
              <w:rPr>
                <w:rFonts w:eastAsia="標楷體" w:cs="Times New Roman"/>
                <w:szCs w:val="24"/>
              </w:rPr>
              <w:t>many times</w:t>
            </w:r>
            <w:r>
              <w:rPr>
                <w:rFonts w:eastAsia="標楷體" w:cs="Times New Roman" w:hint="eastAsia"/>
                <w:szCs w:val="24"/>
              </w:rPr>
              <w:t xml:space="preserve"> to request.</w:t>
            </w:r>
          </w:p>
        </w:tc>
        <w:tc>
          <w:tcPr>
            <w:tcW w:w="876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 w:hint="eastAsia"/>
        </w:rPr>
      </w:pPr>
    </w:p>
    <w:p w:rsidR="00A63522" w:rsidRDefault="00A63522">
      <w:pPr>
        <w:widowControl/>
        <w:rPr>
          <w:rFonts w:eastAsia="標楷體"/>
        </w:rPr>
      </w:pPr>
    </w:p>
    <w:p w:rsidR="0078494F" w:rsidRDefault="0078494F" w:rsidP="0078494F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ER M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8304E6">
        <w:tc>
          <w:tcPr>
            <w:tcW w:w="481" w:type="dxa"/>
            <w:vMerge w:val="restart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208E6" w:rsidP="008304E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1208E6" w:rsidP="008304E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208E6" w:rsidP="008304E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208E6" w:rsidP="008304E6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B526F8" w:rsidRPr="00543406" w:rsidTr="008304E6">
        <w:tc>
          <w:tcPr>
            <w:tcW w:w="481" w:type="dxa"/>
            <w:vMerge w:val="restart"/>
            <w:vAlign w:val="center"/>
          </w:tcPr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526F8" w:rsidRPr="00543406" w:rsidRDefault="00B526F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37" w:type="dxa"/>
            <w:vAlign w:val="center"/>
          </w:tcPr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B526F8" w:rsidRPr="00543406" w:rsidRDefault="00B526F8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 w:hint="eastAsia"/>
        </w:rPr>
      </w:pPr>
    </w:p>
    <w:p w:rsidR="00856AF0" w:rsidRDefault="00856AF0">
      <w:pPr>
        <w:widowControl/>
        <w:rPr>
          <w:rFonts w:eastAsia="標楷體" w:hint="eastAsia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934029" w:rsidP="007C00D7">
      <w:pPr>
        <w:pStyle w:val="3"/>
        <w:rPr>
          <w:rFonts w:eastAsia="標楷體"/>
        </w:rPr>
      </w:pPr>
      <w:r>
        <w:rPr>
          <w:rFonts w:eastAsia="標楷體" w:hint="eastAsia"/>
        </w:rPr>
        <w:t>SER M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8304E6">
        <w:tc>
          <w:tcPr>
            <w:tcW w:w="491" w:type="dxa"/>
            <w:vMerge w:val="restart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1208E6" w:rsidP="008304E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1208E6" w:rsidP="008304E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1208E6" w:rsidP="008304E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1208E6" w:rsidP="008304E6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C00D7" w:rsidRPr="00543406" w:rsidTr="008304E6">
        <w:tc>
          <w:tcPr>
            <w:tcW w:w="491" w:type="dxa"/>
            <w:vMerge w:val="restart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C00D7" w:rsidRPr="00543406" w:rsidRDefault="00912880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MDM </w:t>
            </w:r>
            <w:r w:rsidR="00CE5167">
              <w:rPr>
                <w:rFonts w:eastAsia="標楷體" w:hint="eastAsia"/>
              </w:rPr>
              <w:t>Operation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C00D7" w:rsidRDefault="00CE5167" w:rsidP="008304E6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 xml:space="preserve">Optional </w:t>
            </w:r>
            <w:r w:rsidR="007C00D7" w:rsidRPr="00543406">
              <w:rPr>
                <w:rFonts w:eastAsia="標楷體" w:cs="Times New Roman"/>
                <w:szCs w:val="24"/>
              </w:rPr>
              <w:t>Parameter</w:t>
            </w:r>
            <w:r w:rsidR="007C00D7" w:rsidRPr="00543406">
              <w:rPr>
                <w:rFonts w:eastAsia="標楷體" w:hint="eastAsia"/>
              </w:rPr>
              <w:t>.</w:t>
            </w:r>
          </w:p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</w:p>
        </w:tc>
      </w:tr>
    </w:tbl>
    <w:p w:rsidR="007C00D7" w:rsidRPr="00AA6799" w:rsidRDefault="007C00D7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32" w:name="_Toc436216717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3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33" w:name="_Toc436216718"/>
      <w:r w:rsidRPr="00543406">
        <w:rPr>
          <w:rFonts w:eastAsia="標楷體"/>
        </w:rPr>
        <w:t>Command Header Parameters</w:t>
      </w:r>
      <w:bookmarkEnd w:id="33"/>
    </w:p>
    <w:p w:rsidR="008F7EA8" w:rsidRPr="00543406" w:rsidRDefault="000C781A" w:rsidP="00FA0EF4">
      <w:pPr>
        <w:pStyle w:val="3"/>
        <w:rPr>
          <w:rFonts w:eastAsia="標楷體"/>
        </w:rPr>
      </w:pPr>
      <w:bookmarkStart w:id="34" w:name="_Ref433372977"/>
      <w:bookmarkStart w:id="35" w:name="_Toc43621671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34"/>
      <w:bookmarkEnd w:id="3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36" w:name="_Ref433373034"/>
      <w:bookmarkStart w:id="37" w:name="_Toc436216720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36"/>
      <w:bookmarkEnd w:id="3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3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3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0F325A" w:rsidP="00E62E9F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SER M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EB0E3D" w:rsidP="00E62E9F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SER M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98321D" w:rsidP="00E62E9F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SER M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98321D" w:rsidP="00E62E9F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SER M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39" w:name="_Ref433373013"/>
      <w:bookmarkStart w:id="40" w:name="_Toc436216721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39"/>
      <w:bookmarkEnd w:id="4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44"/>
        <w:gridCol w:w="3358"/>
      </w:tblGrid>
      <w:tr w:rsidR="0061419D" w:rsidRPr="00543406" w:rsidTr="005872D9">
        <w:tc>
          <w:tcPr>
            <w:tcW w:w="2917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99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576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99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576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99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576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99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576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INVCMDID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99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576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F86F6F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OPERATE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  <w:tc>
          <w:tcPr>
            <w:tcW w:w="3576" w:type="dxa"/>
            <w:vAlign w:val="center"/>
          </w:tcPr>
          <w:p w:rsidR="001C56EC" w:rsidRPr="00543406" w:rsidRDefault="00F86F6F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e notify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99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576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5872D9">
        <w:tc>
          <w:tcPr>
            <w:tcW w:w="2917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576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5872D9">
        <w:tc>
          <w:tcPr>
            <w:tcW w:w="2917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99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576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4127F9" w:rsidRPr="00543406" w:rsidTr="005872D9">
        <w:tc>
          <w:tcPr>
            <w:tcW w:w="2917" w:type="dxa"/>
            <w:vAlign w:val="center"/>
          </w:tcPr>
          <w:p w:rsidR="004127F9" w:rsidRPr="00543406" w:rsidRDefault="004127F9" w:rsidP="00DF6322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STATUS_RPPSFAIL</w:t>
            </w:r>
          </w:p>
        </w:tc>
        <w:tc>
          <w:tcPr>
            <w:tcW w:w="1999" w:type="dxa"/>
            <w:vAlign w:val="center"/>
          </w:tcPr>
          <w:p w:rsidR="004127F9" w:rsidRPr="00543406" w:rsidRDefault="004127F9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1</w:t>
            </w:r>
          </w:p>
        </w:tc>
        <w:tc>
          <w:tcPr>
            <w:tcW w:w="3576" w:type="dxa"/>
            <w:vAlign w:val="center"/>
          </w:tcPr>
          <w:p w:rsidR="004127F9" w:rsidRPr="00543406" w:rsidRDefault="00121356" w:rsidP="00564446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Power Port Setting Fail</w:t>
            </w:r>
          </w:p>
        </w:tc>
      </w:tr>
      <w:tr w:rsidR="00F93048" w:rsidRPr="00543406" w:rsidTr="005872D9">
        <w:tc>
          <w:tcPr>
            <w:tcW w:w="2917" w:type="dxa"/>
            <w:vAlign w:val="center"/>
          </w:tcPr>
          <w:p w:rsidR="00F93048" w:rsidRPr="00121356" w:rsidRDefault="00F93048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PPSTAFAIL</w:t>
            </w:r>
          </w:p>
        </w:tc>
        <w:tc>
          <w:tcPr>
            <w:tcW w:w="1999" w:type="dxa"/>
            <w:vAlign w:val="center"/>
          </w:tcPr>
          <w:p w:rsidR="00F93048" w:rsidRDefault="00F93048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  <w:tc>
          <w:tcPr>
            <w:tcW w:w="3576" w:type="dxa"/>
            <w:vAlign w:val="center"/>
          </w:tcPr>
          <w:p w:rsidR="00F93048" w:rsidRPr="00121356" w:rsidRDefault="00F93048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Get Power State Fail</w:t>
            </w:r>
          </w:p>
        </w:tc>
      </w:tr>
      <w:tr w:rsidR="00ED4C92" w:rsidRPr="00543406" w:rsidTr="005872D9">
        <w:tc>
          <w:tcPr>
            <w:tcW w:w="2917" w:type="dxa"/>
            <w:vAlign w:val="center"/>
          </w:tcPr>
          <w:p w:rsidR="00ED4C92" w:rsidRDefault="00ED4C92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SIGINFAIL</w:t>
            </w:r>
          </w:p>
        </w:tc>
        <w:tc>
          <w:tcPr>
            <w:tcW w:w="1999" w:type="dxa"/>
            <w:vAlign w:val="center"/>
          </w:tcPr>
          <w:p w:rsidR="00ED4C92" w:rsidRDefault="00ED4C9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  <w:tc>
          <w:tcPr>
            <w:tcW w:w="3576" w:type="dxa"/>
            <w:vAlign w:val="center"/>
          </w:tcPr>
          <w:p w:rsidR="00ED4C92" w:rsidRDefault="00ED4C92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Fail</w:t>
            </w:r>
          </w:p>
        </w:tc>
      </w:tr>
      <w:tr w:rsidR="000B5CFE" w:rsidRPr="00543406" w:rsidTr="005872D9">
        <w:tc>
          <w:tcPr>
            <w:tcW w:w="2917" w:type="dxa"/>
            <w:vAlign w:val="center"/>
          </w:tcPr>
          <w:p w:rsidR="000B5CFE" w:rsidRDefault="000B5CFE" w:rsidP="00DF6322">
            <w:pPr>
              <w:jc w:val="both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STATUS_RMDMLOGINFAIL</w:t>
            </w:r>
          </w:p>
        </w:tc>
        <w:tc>
          <w:tcPr>
            <w:tcW w:w="1999" w:type="dxa"/>
            <w:vAlign w:val="center"/>
          </w:tcPr>
          <w:p w:rsidR="000B5CFE" w:rsidRDefault="000B5CFE" w:rsidP="0075678A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0x00000014</w:t>
            </w:r>
          </w:p>
        </w:tc>
        <w:tc>
          <w:tcPr>
            <w:tcW w:w="3576" w:type="dxa"/>
            <w:vAlign w:val="center"/>
          </w:tcPr>
          <w:p w:rsidR="000B5CFE" w:rsidRDefault="000B5CFE" w:rsidP="00564446">
            <w:pPr>
              <w:jc w:val="both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MDM Login Fail, no token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99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576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41" w:name="_Ref433373050"/>
      <w:bookmarkStart w:id="42" w:name="_Toc436216722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41"/>
      <w:bookmarkEnd w:id="4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43" w:name="_Toc436216723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43"/>
    </w:p>
    <w:p w:rsidR="004F6AD4" w:rsidRPr="00543406" w:rsidRDefault="004F6AD4" w:rsidP="004F6AD4">
      <w:pPr>
        <w:pStyle w:val="3"/>
        <w:rPr>
          <w:rFonts w:eastAsia="標楷體"/>
        </w:rPr>
      </w:pPr>
      <w:bookmarkStart w:id="44" w:name="_Ref437859915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44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45" w:name="_Ref437854020"/>
      <w:r>
        <w:rPr>
          <w:rFonts w:eastAsia="標楷體" w:hint="eastAsia"/>
        </w:rPr>
        <w:lastRenderedPageBreak/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4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startTrack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574CE1" w:rsidRPr="00543406" w:rsidRDefault="00574CE1" w:rsidP="00574CE1">
      <w:pPr>
        <w:pStyle w:val="3"/>
        <w:rPr>
          <w:rFonts w:eastAsia="標楷體"/>
        </w:rPr>
      </w:pPr>
      <w:bookmarkStart w:id="46" w:name="_Ref433622080"/>
      <w:bookmarkStart w:id="47" w:name="_Toc436216725"/>
      <w:r w:rsidRPr="00543406">
        <w:rPr>
          <w:rFonts w:eastAsia="標楷體" w:hint="eastAsia"/>
        </w:rPr>
        <w:t xml:space="preserve">Authentication </w:t>
      </w:r>
      <w:r w:rsidR="00C91298">
        <w:rPr>
          <w:rFonts w:eastAsia="標楷體" w:hint="eastAsia"/>
        </w:rPr>
        <w:t>Data</w:t>
      </w:r>
      <w:bookmarkEnd w:id="46"/>
      <w:bookmarkEnd w:id="47"/>
    </w:p>
    <w:p w:rsidR="002A0414" w:rsidRDefault="002A0414" w:rsidP="00F64A2D">
      <w:pPr>
        <w:rPr>
          <w:rFonts w:eastAsia="標楷體"/>
        </w:rPr>
      </w:pPr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A0414" w:rsidRPr="00537305" w:rsidTr="00BE08C1">
        <w:tc>
          <w:tcPr>
            <w:tcW w:w="2093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>{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facebook id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nickname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email": "xxx",</w:t>
            </w:r>
          </w:p>
          <w:p w:rsidR="002A0414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token": "xxx",</w:t>
            </w:r>
          </w:p>
          <w:p w:rsidR="002A0414" w:rsidRPr="00C91298" w:rsidRDefault="002A0414" w:rsidP="002A0414">
            <w:pPr>
              <w:ind w:firstLine="480"/>
              <w:rPr>
                <w:rFonts w:eastAsia="標楷體"/>
              </w:rPr>
            </w:pPr>
            <w:r w:rsidRPr="00F64A2D">
              <w:rPr>
                <w:rFonts w:eastAsia="標楷體"/>
              </w:rPr>
              <w:t>"phone": "xxx"</w:t>
            </w:r>
            <w:r>
              <w:rPr>
                <w:rFonts w:eastAsia="標楷體" w:hint="eastAsia"/>
              </w:rPr>
              <w:t>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account": "xxx"</w:t>
            </w:r>
          </w:p>
          <w:p w:rsidR="002A0414" w:rsidRDefault="002A0414" w:rsidP="002A0414">
            <w:r w:rsidRPr="00C91298">
              <w:rPr>
                <w:rFonts w:eastAsia="標楷體"/>
              </w:rPr>
              <w:t>}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>{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 xml:space="preserve">    "person id": "xxx",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 xml:space="preserve">    "phone": "xxx",</w:t>
            </w:r>
          </w:p>
          <w:p w:rsidR="002A0414" w:rsidRDefault="002A0414" w:rsidP="002A0414">
            <w:r w:rsidRPr="00F64A2D">
              <w:rPr>
                <w:rFonts w:eastAsia="標楷體"/>
              </w:rPr>
              <w:t>}</w:t>
            </w:r>
          </w:p>
        </w:tc>
      </w:tr>
    </w:tbl>
    <w:p w:rsidR="002A0414" w:rsidRDefault="002A0414" w:rsidP="00F64A2D">
      <w:pPr>
        <w:rPr>
          <w:rFonts w:eastAsia="標楷體"/>
        </w:rPr>
      </w:pPr>
    </w:p>
    <w:p w:rsidR="004F7FC1" w:rsidRPr="00543406" w:rsidRDefault="004F7FC1" w:rsidP="004F7FC1">
      <w:pPr>
        <w:pStyle w:val="3"/>
        <w:rPr>
          <w:rFonts w:eastAsia="標楷體"/>
        </w:rPr>
      </w:pPr>
      <w:bookmarkStart w:id="48" w:name="_Ref433375436"/>
      <w:bookmarkStart w:id="49" w:name="_Toc436216726"/>
      <w:r w:rsidRPr="00543406">
        <w:rPr>
          <w:rFonts w:eastAsia="標楷體" w:hint="eastAsia"/>
        </w:rPr>
        <w:lastRenderedPageBreak/>
        <w:t>Authentication Result</w:t>
      </w:r>
      <w:bookmarkEnd w:id="48"/>
      <w:bookmarkEnd w:id="49"/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Pr="00543406">
        <w:rPr>
          <w:rFonts w:eastAsia="標楷體" w:hint="eastAsia"/>
        </w:rPr>
        <w:t>authentication result</w:t>
      </w:r>
      <w:r w:rsidRPr="00543406">
        <w:rPr>
          <w:rFonts w:eastAsia="標楷體"/>
        </w:rPr>
        <w:t xml:space="preserve"> parameter specifies the </w:t>
      </w:r>
      <w:r w:rsidRPr="00543406">
        <w:rPr>
          <w:rFonts w:eastAsia="標楷體" w:hint="eastAsia"/>
        </w:rPr>
        <w:t>result</w:t>
      </w:r>
      <w:r w:rsidRPr="00543406">
        <w:rPr>
          <w:rFonts w:eastAsia="標楷體"/>
        </w:rPr>
        <w:t xml:space="preserve"> of the </w:t>
      </w:r>
      <w:r w:rsidRPr="00543406">
        <w:rPr>
          <w:rFonts w:eastAsia="標楷體" w:hint="eastAsia"/>
        </w:rPr>
        <w:t>authentication request</w:t>
      </w:r>
      <w:r w:rsidRPr="00543406">
        <w:rPr>
          <w:rFonts w:eastAsia="標楷體"/>
        </w:rPr>
        <w:t>.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successful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failed</w:t>
      </w:r>
    </w:p>
    <w:p w:rsidR="004F7FC1" w:rsidRPr="00543406" w:rsidRDefault="004F7FC1" w:rsidP="00B6388C">
      <w:pPr>
        <w:rPr>
          <w:rFonts w:eastAsia="標楷體"/>
        </w:rPr>
      </w:pPr>
    </w:p>
    <w:p w:rsidR="0083510B" w:rsidRPr="00543406" w:rsidRDefault="0083510B" w:rsidP="0083510B">
      <w:pPr>
        <w:rPr>
          <w:rFonts w:eastAsia="標楷體"/>
        </w:rPr>
      </w:pPr>
    </w:p>
    <w:p w:rsidR="00A0039C" w:rsidRPr="00543406" w:rsidRDefault="00A0039C" w:rsidP="00A0039C">
      <w:pPr>
        <w:pStyle w:val="3"/>
        <w:rPr>
          <w:rFonts w:eastAsia="標楷體"/>
        </w:rPr>
      </w:pPr>
      <w:bookmarkStart w:id="50" w:name="_Ref433622844"/>
      <w:bookmarkStart w:id="51" w:name="_Toc436216728"/>
      <w:r w:rsidRPr="00543406">
        <w:rPr>
          <w:rFonts w:eastAsia="標楷體" w:hint="eastAsia"/>
        </w:rPr>
        <w:t>Access log</w:t>
      </w:r>
      <w:r>
        <w:rPr>
          <w:rFonts w:eastAsia="標楷體" w:hint="eastAsia"/>
        </w:rPr>
        <w:t xml:space="preserve"> Data</w:t>
      </w:r>
      <w:bookmarkEnd w:id="50"/>
      <w:bookmarkEnd w:id="51"/>
    </w:p>
    <w:p w:rsidR="00A0039C" w:rsidRDefault="004F0CC9" w:rsidP="008F1FDE">
      <w:pPr>
        <w:rPr>
          <w:rFonts w:eastAsia="標楷體"/>
        </w:rPr>
      </w:pPr>
      <w:r>
        <w:rPr>
          <w:rFonts w:eastAsia="標楷體" w:hint="eastAsia"/>
        </w:rPr>
        <w:t>JSON format</w:t>
      </w:r>
    </w:p>
    <w:p w:rsidR="004F0CC9" w:rsidRPr="00543406" w:rsidRDefault="004F0CC9" w:rsidP="008F1FDE">
      <w:pPr>
        <w:rPr>
          <w:rFonts w:eastAsia="標楷體"/>
        </w:rPr>
      </w:pPr>
      <w:r>
        <w:rPr>
          <w:rFonts w:eastAsia="標楷體" w:hint="eastAsia"/>
        </w:rPr>
        <w:t>!! not define yet</w:t>
      </w:r>
    </w:p>
    <w:p w:rsidR="004E43F0" w:rsidRPr="00543406" w:rsidRDefault="00873FB3" w:rsidP="004E43F0">
      <w:pPr>
        <w:pStyle w:val="3"/>
        <w:rPr>
          <w:rFonts w:eastAsia="標楷體"/>
        </w:rPr>
      </w:pPr>
      <w:bookmarkStart w:id="52" w:name="_Ref433380740"/>
      <w:bookmarkStart w:id="53" w:name="_Ref433623257"/>
      <w:bookmarkStart w:id="54" w:name="_Toc436216729"/>
      <w:r w:rsidRPr="00543406">
        <w:rPr>
          <w:rFonts w:eastAsia="標楷體" w:hint="eastAsia"/>
        </w:rPr>
        <w:t>C</w:t>
      </w:r>
      <w:r w:rsidR="00F91B17" w:rsidRPr="00543406">
        <w:rPr>
          <w:rFonts w:eastAsia="標楷體" w:hint="eastAsia"/>
        </w:rPr>
        <w:t>onfig</w:t>
      </w:r>
      <w:r w:rsidRPr="00543406">
        <w:rPr>
          <w:rFonts w:eastAsia="標楷體" w:hint="eastAsia"/>
        </w:rPr>
        <w:t xml:space="preserve">uration </w:t>
      </w:r>
      <w:r w:rsidR="00F91B17" w:rsidRPr="00543406">
        <w:rPr>
          <w:rFonts w:eastAsia="標楷體" w:hint="eastAsia"/>
        </w:rPr>
        <w:t>item</w:t>
      </w:r>
      <w:bookmarkEnd w:id="52"/>
      <w:r w:rsidR="00444A5F">
        <w:rPr>
          <w:rFonts w:eastAsia="標楷體" w:hint="eastAsia"/>
        </w:rPr>
        <w:t xml:space="preserve"> and value</w:t>
      </w:r>
      <w:bookmarkEnd w:id="53"/>
      <w:bookmarkEnd w:id="54"/>
    </w:p>
    <w:tbl>
      <w:tblPr>
        <w:tblStyle w:val="aa"/>
        <w:tblW w:w="0" w:type="auto"/>
        <w:tblLook w:val="04A0"/>
      </w:tblPr>
      <w:tblGrid>
        <w:gridCol w:w="2624"/>
        <w:gridCol w:w="2304"/>
        <w:gridCol w:w="3594"/>
      </w:tblGrid>
      <w:tr w:rsidR="00CE00F5" w:rsidRPr="00543406" w:rsidTr="00B90BDD">
        <w:tc>
          <w:tcPr>
            <w:tcW w:w="262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Name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Value</w:t>
            </w:r>
          </w:p>
        </w:tc>
        <w:tc>
          <w:tcPr>
            <w:tcW w:w="359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Description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01390A" w:rsidP="009275F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="009275FC" w:rsidRPr="00543406">
              <w:rPr>
                <w:rFonts w:eastAsia="標楷體"/>
              </w:rPr>
              <w:t>enquire timer</w:t>
            </w:r>
            <w:r w:rsidRPr="00543406">
              <w:rPr>
                <w:rFonts w:eastAsia="標楷體"/>
              </w:rPr>
              <w:t>”</w:t>
            </w:r>
          </w:p>
        </w:tc>
        <w:tc>
          <w:tcPr>
            <w:tcW w:w="2304" w:type="dxa"/>
          </w:tcPr>
          <w:p w:rsidR="00CE00F5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</w:t>
            </w:r>
            <w:r>
              <w:rPr>
                <w:rFonts w:eastAsia="標楷體" w:hint="eastAsia"/>
              </w:rPr>
              <w:t>xt:</w:t>
            </w:r>
            <w:r>
              <w:rPr>
                <w:rFonts w:eastAsia="標楷體"/>
              </w:rPr>
              <w:t>“</w:t>
            </w:r>
            <w:r>
              <w:rPr>
                <w:rFonts w:eastAsia="標楷體" w:hint="eastAsia"/>
              </w:rPr>
              <w:t>10</w:t>
            </w:r>
            <w:r>
              <w:rPr>
                <w:rFonts w:eastAsia="標楷體"/>
              </w:rPr>
              <w:t>”</w:t>
            </w:r>
          </w:p>
          <w:p w:rsidR="0001390A" w:rsidRPr="00543406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econds</w:t>
            </w:r>
          </w:p>
        </w:tc>
        <w:tc>
          <w:tcPr>
            <w:tcW w:w="3594" w:type="dxa"/>
          </w:tcPr>
          <w:p w:rsidR="00CE00F5" w:rsidRPr="00543406" w:rsidRDefault="00B90BDD" w:rsidP="008F1FDE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How many time</w:t>
            </w:r>
            <w:r w:rsidR="00C56A90" w:rsidRPr="00543406">
              <w:rPr>
                <w:rFonts w:eastAsia="標楷體" w:hint="eastAsia"/>
              </w:rPr>
              <w:t>s</w:t>
            </w:r>
            <w:r w:rsidRPr="00543406">
              <w:rPr>
                <w:rFonts w:eastAsia="標楷體" w:hint="eastAsia"/>
              </w:rPr>
              <w:t xml:space="preserve"> to send </w:t>
            </w:r>
            <w:r w:rsidR="00116AD7">
              <w:rPr>
                <w:rFonts w:eastAsia="標楷體"/>
                <w:noProof/>
              </w:rPr>
              <w:t>i</w:t>
            </w:r>
            <w:r w:rsidRPr="00116AD7">
              <w:rPr>
                <w:rFonts w:eastAsia="標楷體" w:hint="eastAsia"/>
                <w:noProof/>
              </w:rPr>
              <w:t>nquir</w:t>
            </w:r>
            <w:r w:rsidR="00BB525A" w:rsidRPr="00116AD7">
              <w:rPr>
                <w:rFonts w:eastAsia="標楷體"/>
                <w:noProof/>
              </w:rPr>
              <w:t>y</w:t>
            </w:r>
            <w:r w:rsidRPr="00543406">
              <w:rPr>
                <w:rFonts w:eastAsia="標楷體" w:hint="eastAsia"/>
              </w:rPr>
              <w:t xml:space="preserve"> link PDU.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</w:tbl>
    <w:p w:rsidR="004E43F0" w:rsidRPr="00543406" w:rsidRDefault="004E43F0" w:rsidP="008F1FDE">
      <w:pPr>
        <w:rPr>
          <w:rFonts w:eastAsia="標楷體"/>
        </w:rPr>
      </w:pPr>
    </w:p>
    <w:p w:rsidR="00F71A2A" w:rsidRPr="00543406" w:rsidRDefault="00F71A2A" w:rsidP="00F71A2A">
      <w:pPr>
        <w:pStyle w:val="3"/>
        <w:rPr>
          <w:rFonts w:eastAsia="標楷體"/>
        </w:rPr>
      </w:pPr>
      <w:bookmarkStart w:id="55" w:name="_Ref433380846"/>
      <w:bookmarkStart w:id="56" w:name="_Toc436216730"/>
      <w:r w:rsidRPr="00543406">
        <w:rPr>
          <w:rFonts w:eastAsia="標楷體" w:hint="eastAsia"/>
        </w:rPr>
        <w:t>Configuration Result</w:t>
      </w:r>
      <w:bookmarkEnd w:id="55"/>
      <w:bookmarkEnd w:id="56"/>
    </w:p>
    <w:p w:rsidR="00842DCF" w:rsidRPr="00543406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="007D6D12">
        <w:rPr>
          <w:rFonts w:eastAsia="標楷體"/>
        </w:rPr>
        <w:t>success</w:t>
      </w:r>
    </w:p>
    <w:p w:rsidR="00F71A2A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="007D6D12">
        <w:rPr>
          <w:rFonts w:eastAsia="標楷體"/>
        </w:rPr>
        <w:t>fail</w:t>
      </w:r>
    </w:p>
    <w:p w:rsidR="00C74A3E" w:rsidRDefault="00C74A3E" w:rsidP="00842DCF">
      <w:pPr>
        <w:rPr>
          <w:rFonts w:eastAsia="標楷體"/>
        </w:rPr>
      </w:pPr>
    </w:p>
    <w:p w:rsidR="00C74A3E" w:rsidRPr="00543406" w:rsidRDefault="00C74A3E" w:rsidP="00C74A3E">
      <w:pPr>
        <w:pStyle w:val="3"/>
        <w:rPr>
          <w:rFonts w:eastAsia="標楷體"/>
        </w:rPr>
      </w:pPr>
      <w:bookmarkStart w:id="57" w:name="_Ref433385076"/>
      <w:bookmarkStart w:id="58" w:name="_Toc436216731"/>
      <w:r>
        <w:rPr>
          <w:rFonts w:eastAsia="標楷體" w:hint="eastAsia"/>
        </w:rPr>
        <w:t>Wire number</w:t>
      </w:r>
      <w:bookmarkEnd w:id="57"/>
      <w:bookmarkEnd w:id="58"/>
    </w:p>
    <w:p w:rsidR="00C74A3E" w:rsidRDefault="001665CF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490A46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1665CF" w:rsidRDefault="00490A46" w:rsidP="00490A46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The number may range from</w:t>
      </w:r>
      <w:r>
        <w:rPr>
          <w:rFonts w:eastAsia="標楷體" w:cs="Times New Roman" w:hint="eastAsia"/>
          <w:szCs w:val="24"/>
        </w:rPr>
        <w:t xml:space="preserve"> </w:t>
      </w:r>
      <w:r>
        <w:rPr>
          <w:rFonts w:eastAsia="標楷體" w:cs="Times New Roman"/>
          <w:szCs w:val="24"/>
        </w:rPr>
        <w:t>‘</w:t>
      </w:r>
      <w:r w:rsidR="006C3787"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 w:rsidRPr="00543406">
        <w:rPr>
          <w:rFonts w:eastAsia="標楷體" w:cs="Times New Roman"/>
          <w:szCs w:val="24"/>
        </w:rPr>
        <w:t xml:space="preserve"> to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9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.</w:t>
      </w:r>
    </w:p>
    <w:p w:rsidR="006C3787" w:rsidRDefault="006C3787" w:rsidP="00490A46">
      <w:pPr>
        <w:rPr>
          <w:rFonts w:eastAsia="標楷體"/>
        </w:rPr>
      </w:pPr>
      <w:r>
        <w:rPr>
          <w:rFonts w:eastAsia="標楷體" w:cs="Times New Roman" w:hint="eastAsia"/>
          <w:szCs w:val="24"/>
        </w:rPr>
        <w:t xml:space="preserve">Parameter value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 xml:space="preserve"> will response all wire power port state.</w:t>
      </w:r>
    </w:p>
    <w:p w:rsidR="00C74A3E" w:rsidRPr="00543406" w:rsidRDefault="00C74A3E" w:rsidP="00C74A3E">
      <w:pPr>
        <w:pStyle w:val="3"/>
        <w:rPr>
          <w:rFonts w:eastAsia="標楷體"/>
        </w:rPr>
      </w:pPr>
      <w:bookmarkStart w:id="59" w:name="_Ref433385085"/>
      <w:bookmarkStart w:id="60" w:name="_Toc436216732"/>
      <w:r>
        <w:rPr>
          <w:rFonts w:eastAsia="標楷體" w:hint="eastAsia"/>
        </w:rPr>
        <w:lastRenderedPageBreak/>
        <w:t>Port number</w:t>
      </w:r>
      <w:bookmarkEnd w:id="59"/>
      <w:bookmarkEnd w:id="60"/>
    </w:p>
    <w:p w:rsidR="00C74A3E" w:rsidRDefault="00443DA2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FF5791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443DA2" w:rsidRDefault="00E746AD" w:rsidP="00842DCF">
      <w:pPr>
        <w:rPr>
          <w:rFonts w:eastAsia="標楷體"/>
        </w:rPr>
      </w:pPr>
      <w:r>
        <w:rPr>
          <w:rFonts w:eastAsia="標楷體" w:cs="Times New Roman"/>
          <w:szCs w:val="24"/>
        </w:rPr>
        <w:t>The number may range from</w:t>
      </w:r>
      <w:r>
        <w:rPr>
          <w:rFonts w:eastAsia="標楷體" w:cs="Times New Roman" w:hint="eastAsia"/>
          <w:szCs w:val="24"/>
        </w:rPr>
        <w:t xml:space="preserve"> </w:t>
      </w:r>
      <w:r>
        <w:rPr>
          <w:rFonts w:eastAsia="標楷體" w:cs="Times New Roman"/>
          <w:szCs w:val="24"/>
        </w:rPr>
        <w:t>‘</w:t>
      </w:r>
      <w:r w:rsidRPr="00543406">
        <w:rPr>
          <w:rFonts w:eastAsia="標楷體" w:cs="Times New Roman"/>
          <w:szCs w:val="24"/>
        </w:rPr>
        <w:t>1</w:t>
      </w:r>
      <w:r>
        <w:rPr>
          <w:rFonts w:eastAsia="標楷體" w:cs="Times New Roman"/>
          <w:szCs w:val="24"/>
        </w:rPr>
        <w:t>’</w:t>
      </w:r>
      <w:r w:rsidRPr="00543406">
        <w:rPr>
          <w:rFonts w:eastAsia="標楷體" w:cs="Times New Roman"/>
          <w:szCs w:val="24"/>
        </w:rPr>
        <w:t xml:space="preserve"> to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9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.</w:t>
      </w:r>
    </w:p>
    <w:p w:rsidR="00443DA2" w:rsidRDefault="00443DA2" w:rsidP="00842DCF">
      <w:pPr>
        <w:rPr>
          <w:rFonts w:eastAsia="標楷體"/>
        </w:rPr>
      </w:pPr>
    </w:p>
    <w:p w:rsidR="002D23D6" w:rsidRDefault="002D23D6" w:rsidP="002D23D6">
      <w:pPr>
        <w:pStyle w:val="3"/>
        <w:rPr>
          <w:rFonts w:eastAsia="標楷體"/>
        </w:rPr>
      </w:pPr>
      <w:bookmarkStart w:id="61" w:name="_Ref434484355"/>
      <w:bookmarkStart w:id="62" w:name="_Toc436216733"/>
      <w:r>
        <w:rPr>
          <w:rFonts w:eastAsia="標楷體" w:hint="eastAsia"/>
        </w:rPr>
        <w:t>Power State</w:t>
      </w:r>
      <w:bookmarkEnd w:id="61"/>
      <w:bookmarkEnd w:id="62"/>
    </w:p>
    <w:p w:rsidR="00BB6195" w:rsidRDefault="00BB6195" w:rsidP="00BB6195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C40F11" w:rsidRDefault="00C40F11" w:rsidP="00BB6195">
      <w:pPr>
        <w:rPr>
          <w:rFonts w:eastAsia="標楷體"/>
        </w:rPr>
      </w:pPr>
      <w:r>
        <w:rPr>
          <w:rFonts w:eastAsia="標楷體" w:hint="eastAsia"/>
        </w:rPr>
        <w:t>Set power port on or off</w:t>
      </w:r>
    </w:p>
    <w:p w:rsidR="002D4CFA" w:rsidRDefault="002D4CFA" w:rsidP="002D4CFA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/>
          <w:szCs w:val="24"/>
        </w:rPr>
        <w:t>P</w:t>
      </w:r>
      <w:r>
        <w:rPr>
          <w:rFonts w:eastAsia="標楷體" w:cs="Times New Roman" w:hint="eastAsia"/>
          <w:szCs w:val="24"/>
        </w:rPr>
        <w:t>ower Off</w:t>
      </w:r>
    </w:p>
    <w:p w:rsidR="00C40F11" w:rsidRPr="00BB6195" w:rsidRDefault="002D4CFA" w:rsidP="002D4CFA"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1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 w:hint="eastAsia"/>
          <w:szCs w:val="24"/>
        </w:rPr>
        <w:t>Power On</w:t>
      </w:r>
    </w:p>
    <w:p w:rsidR="00624B2A" w:rsidRPr="00543406" w:rsidRDefault="00154F71" w:rsidP="00624B2A">
      <w:pPr>
        <w:pStyle w:val="3"/>
        <w:rPr>
          <w:rFonts w:eastAsia="標楷體"/>
        </w:rPr>
      </w:pPr>
      <w:bookmarkStart w:id="63" w:name="_Ref434484561"/>
      <w:bookmarkStart w:id="64" w:name="_Toc436216734"/>
      <w:r>
        <w:rPr>
          <w:rFonts w:eastAsia="標楷體" w:hint="eastAsia"/>
        </w:rPr>
        <w:t>Power port status</w:t>
      </w:r>
      <w:bookmarkEnd w:id="63"/>
      <w:bookmarkEnd w:id="64"/>
    </w:p>
    <w:p w:rsidR="00815C14" w:rsidRDefault="00815C14" w:rsidP="00154F71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154F71" w:rsidRDefault="00154F71" w:rsidP="00154F71">
      <w:pPr>
        <w:rPr>
          <w:rFonts w:eastAsia="標楷體"/>
        </w:rPr>
      </w:pPr>
      <w:r>
        <w:rPr>
          <w:rFonts w:eastAsia="標楷體" w:hint="eastAsia"/>
        </w:rPr>
        <w:t>The value is four numbers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0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r w:rsidR="00154F71">
        <w:rPr>
          <w:rFonts w:eastAsia="標楷體" w:hint="eastAsia"/>
        </w:rPr>
        <w:t>Power port off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1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r w:rsidR="00154F71">
        <w:rPr>
          <w:rFonts w:eastAsia="標楷體" w:hint="eastAsia"/>
        </w:rPr>
        <w:t>Power port on.</w:t>
      </w:r>
    </w:p>
    <w:p w:rsidR="00624B2A" w:rsidRDefault="00154F71" w:rsidP="00154F71">
      <w:pPr>
        <w:rPr>
          <w:rFonts w:eastAsia="標楷體"/>
        </w:rPr>
      </w:pPr>
      <w:r>
        <w:rPr>
          <w:rFonts w:eastAsia="標楷體"/>
        </w:rPr>
        <w:t>E</w:t>
      </w:r>
      <w:r>
        <w:rPr>
          <w:rFonts w:eastAsia="標楷體" w:hint="eastAsia"/>
        </w:rPr>
        <w:t>xt</w:t>
      </w:r>
      <w:r>
        <w:rPr>
          <w:rFonts w:eastAsia="標楷體" w:hint="eastAsia"/>
        </w:rPr>
        <w:t>：</w:t>
      </w:r>
      <w:r>
        <w:rPr>
          <w:rFonts w:eastAsia="標楷體"/>
        </w:rPr>
        <w:t>”</w:t>
      </w:r>
      <w:r>
        <w:rPr>
          <w:rFonts w:eastAsia="標楷體" w:hint="eastAsia"/>
        </w:rPr>
        <w:t>1011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is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ff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</w:p>
    <w:p w:rsidR="00196BAD" w:rsidRDefault="00196BAD" w:rsidP="00154F71">
      <w:pPr>
        <w:rPr>
          <w:rFonts w:eastAsia="標楷體"/>
        </w:rPr>
      </w:pPr>
    </w:p>
    <w:p w:rsidR="00196BAD" w:rsidRDefault="00196BAD" w:rsidP="00154F71">
      <w:pPr>
        <w:rPr>
          <w:rFonts w:eastAsia="標楷體"/>
        </w:rPr>
      </w:pPr>
      <w:r>
        <w:rPr>
          <w:rFonts w:eastAsia="標楷體" w:hint="eastAsia"/>
        </w:rPr>
        <w:t xml:space="preserve">It </w:t>
      </w:r>
      <w:r w:rsidR="00E67B03">
        <w:rPr>
          <w:rFonts w:eastAsia="標楷體" w:hint="eastAsia"/>
        </w:rPr>
        <w:t>would</w:t>
      </w:r>
      <w:r>
        <w:rPr>
          <w:rFonts w:eastAsia="標楷體" w:hint="eastAsia"/>
        </w:rPr>
        <w:t xml:space="preserve"> response JSON data when wire number is </w:t>
      </w:r>
      <w:r>
        <w:rPr>
          <w:rFonts w:eastAsia="標楷體"/>
        </w:rPr>
        <w:t>‘</w:t>
      </w:r>
      <w:r>
        <w:rPr>
          <w:rFonts w:eastAsia="標楷體" w:hint="eastAsia"/>
        </w:rPr>
        <w:t>0</w:t>
      </w:r>
      <w:r>
        <w:rPr>
          <w:rFonts w:eastAsia="標楷體"/>
        </w:rPr>
        <w:t>’</w:t>
      </w:r>
      <w:r>
        <w:rPr>
          <w:rFonts w:eastAsia="標楷體" w:hint="eastAsia"/>
        </w:rPr>
        <w:t>.</w:t>
      </w:r>
    </w:p>
    <w:p w:rsidR="00196BAD" w:rsidRDefault="00E67B03" w:rsidP="00154F71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"count": 2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"wires": [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wire": 1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state": "1111"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}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wire": 2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state": "1011"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>}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568B8" w:rsidRPr="004568B8" w:rsidTr="004568B8">
        <w:tc>
          <w:tcPr>
            <w:tcW w:w="2660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count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C</w:t>
            </w:r>
            <w:r>
              <w:rPr>
                <w:rFonts w:eastAsia="標楷體" w:hint="eastAsia"/>
              </w:rPr>
              <w:t>ount of wire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s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array tag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tat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power port state</w:t>
            </w:r>
          </w:p>
        </w:tc>
      </w:tr>
    </w:tbl>
    <w:p w:rsidR="004568B8" w:rsidRDefault="004568B8" w:rsidP="004568B8">
      <w:pPr>
        <w:rPr>
          <w:rFonts w:eastAsia="標楷體"/>
        </w:rPr>
      </w:pPr>
    </w:p>
    <w:p w:rsidR="00823C3D" w:rsidRPr="00543406" w:rsidRDefault="00823C3D" w:rsidP="006A35E8">
      <w:pPr>
        <w:pStyle w:val="2"/>
        <w:rPr>
          <w:rFonts w:eastAsia="標楷體"/>
        </w:rPr>
      </w:pPr>
      <w:bookmarkStart w:id="65" w:name="_Toc436216735"/>
      <w:r w:rsidRPr="00543406">
        <w:rPr>
          <w:rFonts w:eastAsia="標楷體"/>
        </w:rPr>
        <w:t>Optional Parameter</w:t>
      </w:r>
      <w:bookmarkEnd w:id="65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r>
        <w:rPr>
          <w:rFonts w:hint="eastAsia"/>
        </w:rPr>
        <w:t>SER MDM Operation</w:t>
      </w:r>
    </w:p>
    <w:p w:rsidR="004935A3" w:rsidRDefault="004935A3" w:rsidP="00F94AF1"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response.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8304E6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8304E6">
        <w:tc>
          <w:tcPr>
            <w:tcW w:w="2660" w:type="dxa"/>
          </w:tcPr>
          <w:p w:rsidR="00C41EF4" w:rsidRDefault="00C41EF4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8304E6">
        <w:tc>
          <w:tcPr>
            <w:tcW w:w="2660" w:type="dxa"/>
          </w:tcPr>
          <w:p w:rsidR="00C41EF4" w:rsidRDefault="0031201F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8304E6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8304E6">
        <w:tc>
          <w:tcPr>
            <w:tcW w:w="2660" w:type="dxa"/>
          </w:tcPr>
          <w:p w:rsidR="00C41EF4" w:rsidRDefault="00113E44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8304E6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8304E6">
        <w:tc>
          <w:tcPr>
            <w:tcW w:w="2660" w:type="dxa"/>
          </w:tcPr>
          <w:p w:rsidR="006E4CDB" w:rsidRDefault="006E4CDB" w:rsidP="008304E6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apk</w:t>
            </w:r>
          </w:p>
        </w:tc>
        <w:tc>
          <w:tcPr>
            <w:tcW w:w="5702" w:type="dxa"/>
          </w:tcPr>
          <w:p w:rsidR="006E4CDB" w:rsidRDefault="006E4CDB" w:rsidP="008304E6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 URL for install.</w:t>
            </w:r>
          </w:p>
        </w:tc>
      </w:tr>
      <w:tr w:rsidR="00315238" w:rsidTr="008304E6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8304E6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 package name for uninstall</w:t>
            </w:r>
          </w:p>
        </w:tc>
      </w:tr>
      <w:tr w:rsidR="001508CF" w:rsidTr="008304E6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t>MDM 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8304E6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8304E6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8304E6">
        <w:tc>
          <w:tcPr>
            <w:tcW w:w="2660" w:type="dxa"/>
          </w:tcPr>
          <w:p w:rsidR="007136DB" w:rsidRDefault="007136DB" w:rsidP="008304E6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8304E6">
            <w:pPr>
              <w:rPr>
                <w:rFonts w:eastAsia="標楷體" w:hint="eastAsia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8304E6">
        <w:tc>
          <w:tcPr>
            <w:tcW w:w="2660" w:type="dxa"/>
          </w:tcPr>
          <w:p w:rsidR="00E83A7A" w:rsidRDefault="00E83A7A" w:rsidP="008304E6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 w:hint="eastAsia"/>
        </w:rPr>
      </w:pPr>
      <w:r w:rsidRPr="004568B8">
        <w:rPr>
          <w:rFonts w:eastAsia="標楷體"/>
        </w:rPr>
        <w:t xml:space="preserve">            "</w:t>
      </w:r>
      <w:r w:rsidR="002478BE">
        <w:rPr>
          <w:rFonts w:eastAsia="標楷體" w:hint="eastAsia"/>
        </w:rPr>
        <w:t>type</w:t>
      </w:r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lastRenderedPageBreak/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r>
        <w:rPr>
          <w:rFonts w:eastAsia="標楷體" w:hint="eastAsia"/>
        </w:rPr>
        <w:t>lock</w:t>
      </w:r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 w:hint="eastAsia"/>
        </w:rPr>
      </w:pPr>
      <w:r w:rsidRPr="004568B8">
        <w:rPr>
          <w:rFonts w:eastAsia="標楷體"/>
        </w:rPr>
        <w:t xml:space="preserve">            "</w:t>
      </w:r>
      <w:r w:rsidR="002478BE">
        <w:rPr>
          <w:rFonts w:eastAsia="標楷體" w:hint="eastAsia"/>
        </w:rPr>
        <w:t>type</w:t>
      </w:r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 w:hint="eastAsia"/>
        </w:rPr>
      </w:pPr>
      <w:r w:rsidRPr="004568B8">
        <w:rPr>
          <w:rFonts w:eastAsia="標楷體"/>
        </w:rPr>
        <w:t>"</w:t>
      </w:r>
      <w:r>
        <w:rPr>
          <w:rFonts w:eastAsia="標楷體" w:hint="eastAsia"/>
        </w:rPr>
        <w:t>lock</w:t>
      </w:r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>
        <w:rPr>
          <w:rFonts w:eastAsia="標楷體" w:hint="eastAsia"/>
        </w:rPr>
        <w:t>passwd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>
        <w:rPr>
          <w:rFonts w:eastAsia="標楷體" w:hint="eastAsia"/>
        </w:rPr>
        <w:t>xxxxxxx</w:t>
      </w:r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 w:hint="eastAsia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 w:hint="eastAsia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 w:hint="eastAsia"/>
        </w:rPr>
      </w:pPr>
      <w:r w:rsidRPr="004568B8">
        <w:rPr>
          <w:rFonts w:eastAsia="標楷體"/>
        </w:rPr>
        <w:t>"</w:t>
      </w:r>
      <w:r w:rsidR="005E413E">
        <w:rPr>
          <w:rFonts w:eastAsia="標楷體" w:hint="eastAsia"/>
        </w:rPr>
        <w:t>apk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 w:hint="eastAsia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 w:hint="eastAsia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 w:hint="eastAsia"/>
        </w:rPr>
      </w:pPr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3D15EA"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 w:hint="eastAsia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 w:hint="eastAsia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 w:hint="eastAsia"/>
        </w:rPr>
      </w:pPr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66" w:name="_Toc436216736"/>
      <w:r>
        <w:rPr>
          <w:rFonts w:ascii="Times New Roman" w:eastAsia="標楷體" w:hAnsi="Times New Roman" w:hint="eastAsia"/>
        </w:rPr>
        <w:t>Notes</w:t>
      </w:r>
      <w:bookmarkEnd w:id="66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2570A" w:rsidRDefault="00B2570A" w:rsidP="0093365B">
      <w:r>
        <w:separator/>
      </w:r>
    </w:p>
  </w:endnote>
  <w:endnote w:type="continuationSeparator" w:id="0">
    <w:p w:rsidR="00B2570A" w:rsidRDefault="00B2570A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2570A" w:rsidRDefault="00B2570A" w:rsidP="0093365B">
      <w:r>
        <w:separator/>
      </w:r>
    </w:p>
  </w:footnote>
  <w:footnote w:type="continuationSeparator" w:id="0">
    <w:p w:rsidR="00B2570A" w:rsidRDefault="00B2570A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4233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8EF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CC5"/>
    <w:rsid w:val="00047841"/>
    <w:rsid w:val="0005095B"/>
    <w:rsid w:val="0005163A"/>
    <w:rsid w:val="00053E06"/>
    <w:rsid w:val="000543C6"/>
    <w:rsid w:val="0005465B"/>
    <w:rsid w:val="00054B37"/>
    <w:rsid w:val="00055D63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82E"/>
    <w:rsid w:val="000709DA"/>
    <w:rsid w:val="0007276A"/>
    <w:rsid w:val="00076884"/>
    <w:rsid w:val="000808C5"/>
    <w:rsid w:val="00080A93"/>
    <w:rsid w:val="00081563"/>
    <w:rsid w:val="00083814"/>
    <w:rsid w:val="000936F5"/>
    <w:rsid w:val="000943BD"/>
    <w:rsid w:val="00095FFB"/>
    <w:rsid w:val="0009688C"/>
    <w:rsid w:val="00096C6B"/>
    <w:rsid w:val="00096CDF"/>
    <w:rsid w:val="00097D97"/>
    <w:rsid w:val="000A0901"/>
    <w:rsid w:val="000A24CF"/>
    <w:rsid w:val="000A2BF1"/>
    <w:rsid w:val="000A2EB3"/>
    <w:rsid w:val="000B12E4"/>
    <w:rsid w:val="000B3A12"/>
    <w:rsid w:val="000B531C"/>
    <w:rsid w:val="000B5CFE"/>
    <w:rsid w:val="000B5DEE"/>
    <w:rsid w:val="000B5DFF"/>
    <w:rsid w:val="000B5F0E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4C2"/>
    <w:rsid w:val="000E726A"/>
    <w:rsid w:val="000F0D57"/>
    <w:rsid w:val="000F1551"/>
    <w:rsid w:val="000F246F"/>
    <w:rsid w:val="000F2CDC"/>
    <w:rsid w:val="000F325A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3E44"/>
    <w:rsid w:val="00116AD7"/>
    <w:rsid w:val="0011712F"/>
    <w:rsid w:val="001208E6"/>
    <w:rsid w:val="00121356"/>
    <w:rsid w:val="00123322"/>
    <w:rsid w:val="00123631"/>
    <w:rsid w:val="00126075"/>
    <w:rsid w:val="00127B80"/>
    <w:rsid w:val="00127C91"/>
    <w:rsid w:val="00127F0C"/>
    <w:rsid w:val="00130A16"/>
    <w:rsid w:val="00130EDA"/>
    <w:rsid w:val="001317DD"/>
    <w:rsid w:val="0013698C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4875"/>
    <w:rsid w:val="00164C30"/>
    <w:rsid w:val="001652D7"/>
    <w:rsid w:val="00165522"/>
    <w:rsid w:val="001665CF"/>
    <w:rsid w:val="00167EF1"/>
    <w:rsid w:val="00171E9F"/>
    <w:rsid w:val="00173889"/>
    <w:rsid w:val="00175427"/>
    <w:rsid w:val="00176F5E"/>
    <w:rsid w:val="00177DB1"/>
    <w:rsid w:val="001802C1"/>
    <w:rsid w:val="001876B8"/>
    <w:rsid w:val="00191F64"/>
    <w:rsid w:val="00196BAD"/>
    <w:rsid w:val="001A0845"/>
    <w:rsid w:val="001A128C"/>
    <w:rsid w:val="001A15DC"/>
    <w:rsid w:val="001A32C7"/>
    <w:rsid w:val="001A7DB1"/>
    <w:rsid w:val="001B0EF8"/>
    <w:rsid w:val="001B2A99"/>
    <w:rsid w:val="001B2BD2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7422"/>
    <w:rsid w:val="00263EEC"/>
    <w:rsid w:val="00266829"/>
    <w:rsid w:val="00266CD2"/>
    <w:rsid w:val="00267672"/>
    <w:rsid w:val="00271669"/>
    <w:rsid w:val="00272448"/>
    <w:rsid w:val="00274496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275A"/>
    <w:rsid w:val="002A3AF5"/>
    <w:rsid w:val="002A4376"/>
    <w:rsid w:val="002A4E2E"/>
    <w:rsid w:val="002A5352"/>
    <w:rsid w:val="002A5A1C"/>
    <w:rsid w:val="002B042A"/>
    <w:rsid w:val="002B2174"/>
    <w:rsid w:val="002B2E81"/>
    <w:rsid w:val="002B31DE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52E6"/>
    <w:rsid w:val="002E5C53"/>
    <w:rsid w:val="002E62B1"/>
    <w:rsid w:val="002F39D5"/>
    <w:rsid w:val="002F5F2A"/>
    <w:rsid w:val="002F6367"/>
    <w:rsid w:val="003001C2"/>
    <w:rsid w:val="003016A7"/>
    <w:rsid w:val="0030200D"/>
    <w:rsid w:val="0030295F"/>
    <w:rsid w:val="00302DF7"/>
    <w:rsid w:val="0030556C"/>
    <w:rsid w:val="0031201F"/>
    <w:rsid w:val="00314F10"/>
    <w:rsid w:val="00315238"/>
    <w:rsid w:val="00315BA9"/>
    <w:rsid w:val="00316729"/>
    <w:rsid w:val="003168E7"/>
    <w:rsid w:val="003178DF"/>
    <w:rsid w:val="00317D9D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E6A"/>
    <w:rsid w:val="003419C2"/>
    <w:rsid w:val="003432F0"/>
    <w:rsid w:val="00351412"/>
    <w:rsid w:val="00352604"/>
    <w:rsid w:val="003558C6"/>
    <w:rsid w:val="003609D3"/>
    <w:rsid w:val="003613DE"/>
    <w:rsid w:val="003615B2"/>
    <w:rsid w:val="003619BB"/>
    <w:rsid w:val="0036343F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8E8"/>
    <w:rsid w:val="00382AC5"/>
    <w:rsid w:val="0038615E"/>
    <w:rsid w:val="00387ADD"/>
    <w:rsid w:val="00387C64"/>
    <w:rsid w:val="00390D18"/>
    <w:rsid w:val="00391853"/>
    <w:rsid w:val="003924BA"/>
    <w:rsid w:val="003A1408"/>
    <w:rsid w:val="003A174E"/>
    <w:rsid w:val="003A178A"/>
    <w:rsid w:val="003A5D50"/>
    <w:rsid w:val="003A6DCF"/>
    <w:rsid w:val="003B3CF6"/>
    <w:rsid w:val="003B4AA0"/>
    <w:rsid w:val="003B4ADB"/>
    <w:rsid w:val="003C077B"/>
    <w:rsid w:val="003C18B7"/>
    <w:rsid w:val="003C1B22"/>
    <w:rsid w:val="003C2C92"/>
    <w:rsid w:val="003C32E0"/>
    <w:rsid w:val="003C3D1D"/>
    <w:rsid w:val="003C49FE"/>
    <w:rsid w:val="003C5984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73BA"/>
    <w:rsid w:val="00433B0F"/>
    <w:rsid w:val="004349BC"/>
    <w:rsid w:val="00435282"/>
    <w:rsid w:val="0043597C"/>
    <w:rsid w:val="004359FC"/>
    <w:rsid w:val="0043632E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3FC4"/>
    <w:rsid w:val="00454691"/>
    <w:rsid w:val="00455012"/>
    <w:rsid w:val="00455C48"/>
    <w:rsid w:val="004568B8"/>
    <w:rsid w:val="00456B25"/>
    <w:rsid w:val="00456F54"/>
    <w:rsid w:val="0045787A"/>
    <w:rsid w:val="00462CC9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C8"/>
    <w:rsid w:val="004B32FB"/>
    <w:rsid w:val="004B3310"/>
    <w:rsid w:val="004B38B3"/>
    <w:rsid w:val="004C0535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562"/>
    <w:rsid w:val="004D766E"/>
    <w:rsid w:val="004D79B4"/>
    <w:rsid w:val="004D7D0F"/>
    <w:rsid w:val="004E0259"/>
    <w:rsid w:val="004E1B0F"/>
    <w:rsid w:val="004E306B"/>
    <w:rsid w:val="004E30D8"/>
    <w:rsid w:val="004E43F0"/>
    <w:rsid w:val="004E6CEF"/>
    <w:rsid w:val="004F0CC9"/>
    <w:rsid w:val="004F210D"/>
    <w:rsid w:val="004F3A60"/>
    <w:rsid w:val="004F457D"/>
    <w:rsid w:val="004F51AA"/>
    <w:rsid w:val="004F6A57"/>
    <w:rsid w:val="004F6AD4"/>
    <w:rsid w:val="004F7FC1"/>
    <w:rsid w:val="0050469C"/>
    <w:rsid w:val="00504C45"/>
    <w:rsid w:val="0050690B"/>
    <w:rsid w:val="00510406"/>
    <w:rsid w:val="00510DD5"/>
    <w:rsid w:val="00512E66"/>
    <w:rsid w:val="00514184"/>
    <w:rsid w:val="005145FF"/>
    <w:rsid w:val="00514D92"/>
    <w:rsid w:val="00515BB5"/>
    <w:rsid w:val="00516369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5314"/>
    <w:rsid w:val="00595DD6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95E"/>
    <w:rsid w:val="00617C97"/>
    <w:rsid w:val="006206AD"/>
    <w:rsid w:val="006221E9"/>
    <w:rsid w:val="00622F1E"/>
    <w:rsid w:val="00624B2A"/>
    <w:rsid w:val="0062558A"/>
    <w:rsid w:val="0063080B"/>
    <w:rsid w:val="0063262F"/>
    <w:rsid w:val="006344F6"/>
    <w:rsid w:val="00634850"/>
    <w:rsid w:val="0063686B"/>
    <w:rsid w:val="006370B1"/>
    <w:rsid w:val="006370C7"/>
    <w:rsid w:val="00640714"/>
    <w:rsid w:val="00644CC5"/>
    <w:rsid w:val="00647E9B"/>
    <w:rsid w:val="00650AA7"/>
    <w:rsid w:val="0065412A"/>
    <w:rsid w:val="00657626"/>
    <w:rsid w:val="00661AB2"/>
    <w:rsid w:val="00661F85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5C22"/>
    <w:rsid w:val="00695D7E"/>
    <w:rsid w:val="006A35E8"/>
    <w:rsid w:val="006A3605"/>
    <w:rsid w:val="006A3DF8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787"/>
    <w:rsid w:val="006C46EA"/>
    <w:rsid w:val="006C4BBD"/>
    <w:rsid w:val="006C6E1B"/>
    <w:rsid w:val="006C6E46"/>
    <w:rsid w:val="006C7305"/>
    <w:rsid w:val="006D2BC7"/>
    <w:rsid w:val="006D2C92"/>
    <w:rsid w:val="006D39D2"/>
    <w:rsid w:val="006D7DF7"/>
    <w:rsid w:val="006E0C98"/>
    <w:rsid w:val="006E0F23"/>
    <w:rsid w:val="006E1ED9"/>
    <w:rsid w:val="006E39C6"/>
    <w:rsid w:val="006E4CDB"/>
    <w:rsid w:val="006E50E3"/>
    <w:rsid w:val="006E5321"/>
    <w:rsid w:val="006E7C2B"/>
    <w:rsid w:val="006F09D9"/>
    <w:rsid w:val="006F6406"/>
    <w:rsid w:val="006F794F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70B6"/>
    <w:rsid w:val="00747BA5"/>
    <w:rsid w:val="00747D3C"/>
    <w:rsid w:val="007505CF"/>
    <w:rsid w:val="0075343E"/>
    <w:rsid w:val="007555C4"/>
    <w:rsid w:val="0075678A"/>
    <w:rsid w:val="007569ED"/>
    <w:rsid w:val="00756CB9"/>
    <w:rsid w:val="00762AE6"/>
    <w:rsid w:val="00763039"/>
    <w:rsid w:val="00763761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21A3"/>
    <w:rsid w:val="00782785"/>
    <w:rsid w:val="0078494F"/>
    <w:rsid w:val="0078575C"/>
    <w:rsid w:val="0078757B"/>
    <w:rsid w:val="0079291B"/>
    <w:rsid w:val="00793C98"/>
    <w:rsid w:val="007A1565"/>
    <w:rsid w:val="007A2F1D"/>
    <w:rsid w:val="007A380A"/>
    <w:rsid w:val="007A4C5D"/>
    <w:rsid w:val="007A6813"/>
    <w:rsid w:val="007A72DE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F6"/>
    <w:rsid w:val="00806A91"/>
    <w:rsid w:val="00811A49"/>
    <w:rsid w:val="00812DCF"/>
    <w:rsid w:val="0081314C"/>
    <w:rsid w:val="00815C14"/>
    <w:rsid w:val="008179BF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60E94"/>
    <w:rsid w:val="00861619"/>
    <w:rsid w:val="00864330"/>
    <w:rsid w:val="008653E7"/>
    <w:rsid w:val="00865DBC"/>
    <w:rsid w:val="00870E35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70F9"/>
    <w:rsid w:val="008A0AC8"/>
    <w:rsid w:val="008A5A21"/>
    <w:rsid w:val="008A754D"/>
    <w:rsid w:val="008A758D"/>
    <w:rsid w:val="008B050C"/>
    <w:rsid w:val="008B0856"/>
    <w:rsid w:val="008B200D"/>
    <w:rsid w:val="008B4EFE"/>
    <w:rsid w:val="008B5B90"/>
    <w:rsid w:val="008B64D5"/>
    <w:rsid w:val="008B663A"/>
    <w:rsid w:val="008C158B"/>
    <w:rsid w:val="008C1B8E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5239"/>
    <w:rsid w:val="008F58BE"/>
    <w:rsid w:val="008F58E6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8DF"/>
    <w:rsid w:val="00915218"/>
    <w:rsid w:val="009170C9"/>
    <w:rsid w:val="00917300"/>
    <w:rsid w:val="009233ED"/>
    <w:rsid w:val="009262DB"/>
    <w:rsid w:val="009269D9"/>
    <w:rsid w:val="009275FC"/>
    <w:rsid w:val="00927CC2"/>
    <w:rsid w:val="00930EDC"/>
    <w:rsid w:val="0093245C"/>
    <w:rsid w:val="0093365B"/>
    <w:rsid w:val="0093377A"/>
    <w:rsid w:val="00933BBF"/>
    <w:rsid w:val="00934029"/>
    <w:rsid w:val="00935CDD"/>
    <w:rsid w:val="0094032D"/>
    <w:rsid w:val="009403A7"/>
    <w:rsid w:val="00940B2C"/>
    <w:rsid w:val="00940BA5"/>
    <w:rsid w:val="009428AA"/>
    <w:rsid w:val="00942B23"/>
    <w:rsid w:val="009440AA"/>
    <w:rsid w:val="0094583F"/>
    <w:rsid w:val="00950A2A"/>
    <w:rsid w:val="00950F64"/>
    <w:rsid w:val="00951CA2"/>
    <w:rsid w:val="0095299F"/>
    <w:rsid w:val="009558C3"/>
    <w:rsid w:val="00955B51"/>
    <w:rsid w:val="00956C2E"/>
    <w:rsid w:val="009579CB"/>
    <w:rsid w:val="00957AF4"/>
    <w:rsid w:val="009603DA"/>
    <w:rsid w:val="00961184"/>
    <w:rsid w:val="00961E71"/>
    <w:rsid w:val="00963230"/>
    <w:rsid w:val="00963B82"/>
    <w:rsid w:val="009644E2"/>
    <w:rsid w:val="00964608"/>
    <w:rsid w:val="00966617"/>
    <w:rsid w:val="0096742A"/>
    <w:rsid w:val="00972412"/>
    <w:rsid w:val="009732B4"/>
    <w:rsid w:val="00976F67"/>
    <w:rsid w:val="009774CF"/>
    <w:rsid w:val="009779C0"/>
    <w:rsid w:val="0098015F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40CD"/>
    <w:rsid w:val="00A14F3F"/>
    <w:rsid w:val="00A14F6E"/>
    <w:rsid w:val="00A16488"/>
    <w:rsid w:val="00A20C5B"/>
    <w:rsid w:val="00A21C52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503CF"/>
    <w:rsid w:val="00A520CB"/>
    <w:rsid w:val="00A522CE"/>
    <w:rsid w:val="00A527AF"/>
    <w:rsid w:val="00A567DA"/>
    <w:rsid w:val="00A63522"/>
    <w:rsid w:val="00A63DDD"/>
    <w:rsid w:val="00A65CD1"/>
    <w:rsid w:val="00A71D5D"/>
    <w:rsid w:val="00A7278B"/>
    <w:rsid w:val="00A727B8"/>
    <w:rsid w:val="00A73996"/>
    <w:rsid w:val="00A73BA1"/>
    <w:rsid w:val="00A77019"/>
    <w:rsid w:val="00A80495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40DD"/>
    <w:rsid w:val="00AE4E73"/>
    <w:rsid w:val="00AF53E1"/>
    <w:rsid w:val="00AF681E"/>
    <w:rsid w:val="00B03333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C44"/>
    <w:rsid w:val="00B306DF"/>
    <w:rsid w:val="00B32076"/>
    <w:rsid w:val="00B3377D"/>
    <w:rsid w:val="00B3591E"/>
    <w:rsid w:val="00B3675B"/>
    <w:rsid w:val="00B40953"/>
    <w:rsid w:val="00B41186"/>
    <w:rsid w:val="00B4178F"/>
    <w:rsid w:val="00B4566D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B155E"/>
    <w:rsid w:val="00BB25A5"/>
    <w:rsid w:val="00BB525A"/>
    <w:rsid w:val="00BB6195"/>
    <w:rsid w:val="00BB6E4F"/>
    <w:rsid w:val="00BB781F"/>
    <w:rsid w:val="00BC112A"/>
    <w:rsid w:val="00BC1EE4"/>
    <w:rsid w:val="00BC1F0C"/>
    <w:rsid w:val="00BC34F5"/>
    <w:rsid w:val="00BD1B74"/>
    <w:rsid w:val="00BD39FC"/>
    <w:rsid w:val="00BD6CBE"/>
    <w:rsid w:val="00BD72FF"/>
    <w:rsid w:val="00BD7EE8"/>
    <w:rsid w:val="00BE08C1"/>
    <w:rsid w:val="00BE11BF"/>
    <w:rsid w:val="00BE23AA"/>
    <w:rsid w:val="00BE30E9"/>
    <w:rsid w:val="00BE49D5"/>
    <w:rsid w:val="00BE6A35"/>
    <w:rsid w:val="00BE7830"/>
    <w:rsid w:val="00BF1DB1"/>
    <w:rsid w:val="00BF4E20"/>
    <w:rsid w:val="00BF722D"/>
    <w:rsid w:val="00C013A3"/>
    <w:rsid w:val="00C0354A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4B63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52476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37F8"/>
    <w:rsid w:val="00C94489"/>
    <w:rsid w:val="00C95448"/>
    <w:rsid w:val="00CA1789"/>
    <w:rsid w:val="00CA29FD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5167"/>
    <w:rsid w:val="00CE777C"/>
    <w:rsid w:val="00CF280B"/>
    <w:rsid w:val="00CF2C80"/>
    <w:rsid w:val="00CF2CD4"/>
    <w:rsid w:val="00CF7CEB"/>
    <w:rsid w:val="00D00188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AE9"/>
    <w:rsid w:val="00D21F7A"/>
    <w:rsid w:val="00D22D61"/>
    <w:rsid w:val="00D23B2C"/>
    <w:rsid w:val="00D26CA8"/>
    <w:rsid w:val="00D27361"/>
    <w:rsid w:val="00D30449"/>
    <w:rsid w:val="00D310D9"/>
    <w:rsid w:val="00D31E54"/>
    <w:rsid w:val="00D35742"/>
    <w:rsid w:val="00D41639"/>
    <w:rsid w:val="00D434B9"/>
    <w:rsid w:val="00D4692F"/>
    <w:rsid w:val="00D46BC8"/>
    <w:rsid w:val="00D50AD9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58E3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2817"/>
    <w:rsid w:val="00D92EF8"/>
    <w:rsid w:val="00D93320"/>
    <w:rsid w:val="00D9365A"/>
    <w:rsid w:val="00D94227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4817"/>
    <w:rsid w:val="00DB5D56"/>
    <w:rsid w:val="00DB6005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6322"/>
    <w:rsid w:val="00DF72FC"/>
    <w:rsid w:val="00E00CEE"/>
    <w:rsid w:val="00E01E24"/>
    <w:rsid w:val="00E027A5"/>
    <w:rsid w:val="00E02F3A"/>
    <w:rsid w:val="00E07289"/>
    <w:rsid w:val="00E10A3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4003B"/>
    <w:rsid w:val="00E404B7"/>
    <w:rsid w:val="00E40503"/>
    <w:rsid w:val="00E40751"/>
    <w:rsid w:val="00E40912"/>
    <w:rsid w:val="00E414A0"/>
    <w:rsid w:val="00E41DAD"/>
    <w:rsid w:val="00E44480"/>
    <w:rsid w:val="00E47BD6"/>
    <w:rsid w:val="00E540EB"/>
    <w:rsid w:val="00E54531"/>
    <w:rsid w:val="00E54AB7"/>
    <w:rsid w:val="00E558DB"/>
    <w:rsid w:val="00E61062"/>
    <w:rsid w:val="00E629AC"/>
    <w:rsid w:val="00E62E9F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81D9C"/>
    <w:rsid w:val="00E83A7A"/>
    <w:rsid w:val="00E847CD"/>
    <w:rsid w:val="00E86CD8"/>
    <w:rsid w:val="00E875AE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5884"/>
    <w:rsid w:val="00EC5EE8"/>
    <w:rsid w:val="00EC69C9"/>
    <w:rsid w:val="00ED0D8C"/>
    <w:rsid w:val="00ED4C92"/>
    <w:rsid w:val="00ED5672"/>
    <w:rsid w:val="00EE0311"/>
    <w:rsid w:val="00EE186D"/>
    <w:rsid w:val="00EE2042"/>
    <w:rsid w:val="00EE23F2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454A"/>
    <w:rsid w:val="00EF4AD0"/>
    <w:rsid w:val="00EF4F8A"/>
    <w:rsid w:val="00EF522E"/>
    <w:rsid w:val="00EF63E9"/>
    <w:rsid w:val="00EF64B2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B451A"/>
    <w:rsid w:val="00FB46C7"/>
    <w:rsid w:val="00FB6504"/>
    <w:rsid w:val="00FB66FC"/>
    <w:rsid w:val="00FB774B"/>
    <w:rsid w:val="00FC063D"/>
    <w:rsid w:val="00FC3660"/>
    <w:rsid w:val="00FC3936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2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C05CB8-002C-481F-93B8-506020633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0</TotalTime>
  <Pages>33</Pages>
  <Words>5376</Words>
  <Characters>30649</Characters>
  <Application>Microsoft Office Word</Application>
  <DocSecurity>0</DocSecurity>
  <Lines>255</Lines>
  <Paragraphs>71</Paragraphs>
  <ScaleCrop>false</ScaleCrop>
  <Company>Hewlett-Packard Company</Company>
  <LinksUpToDate>false</LinksUpToDate>
  <CharactersWithSpaces>359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519</cp:revision>
  <dcterms:created xsi:type="dcterms:W3CDTF">2014-11-25T06:25:00Z</dcterms:created>
  <dcterms:modified xsi:type="dcterms:W3CDTF">2016-01-26T09:32:00Z</dcterms:modified>
</cp:coreProperties>
</file>